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42103F" w14:textId="208958CC" w:rsidR="00F8669C" w:rsidRDefault="0086616A" w:rsidP="00F8669C">
      <w:pPr>
        <w:pStyle w:val="MetroReport-Heading1"/>
        <w:outlineLvl w:val="0"/>
      </w:pPr>
      <w:r>
        <w:t>R</w:t>
      </w:r>
      <w:r w:rsidR="0066653A">
        <w:t>egional travel options (R</w:t>
      </w:r>
      <w:r>
        <w:t>TO</w:t>
      </w:r>
      <w:r w:rsidR="0066653A">
        <w:t>)</w:t>
      </w:r>
      <w:r>
        <w:t xml:space="preserve"> GRANT </w:t>
      </w:r>
      <w:r w:rsidR="00905397">
        <w:t>scope of work template</w:t>
      </w:r>
    </w:p>
    <w:p w14:paraId="067617BC" w14:textId="5EE39BBD" w:rsidR="00F8669C" w:rsidRDefault="008C0157" w:rsidP="2D55BF19">
      <w:pPr>
        <w:pStyle w:val="Metroreport-BodyText"/>
        <w:rPr>
          <w:i/>
          <w:iCs/>
        </w:rPr>
      </w:pPr>
      <w:r>
        <w:rPr>
          <w:i/>
          <w:iCs/>
        </w:rPr>
        <w:t>[</w:t>
      </w:r>
      <w:r w:rsidR="008F3814" w:rsidRPr="2D55BF19">
        <w:rPr>
          <w:i/>
          <w:iCs/>
        </w:rPr>
        <w:t xml:space="preserve">RTO </w:t>
      </w:r>
      <w:r w:rsidR="00084CBD" w:rsidRPr="2D55BF19">
        <w:rPr>
          <w:i/>
          <w:iCs/>
        </w:rPr>
        <w:t>s</w:t>
      </w:r>
      <w:r w:rsidR="008F3814" w:rsidRPr="2D55BF19">
        <w:rPr>
          <w:i/>
          <w:iCs/>
        </w:rPr>
        <w:t>taff re</w:t>
      </w:r>
      <w:r w:rsidR="003902CA" w:rsidRPr="2D55BF19">
        <w:rPr>
          <w:i/>
          <w:iCs/>
        </w:rPr>
        <w:t xml:space="preserve">quires </w:t>
      </w:r>
      <w:r w:rsidR="008F3814" w:rsidRPr="2D55BF19">
        <w:rPr>
          <w:i/>
          <w:iCs/>
        </w:rPr>
        <w:t xml:space="preserve">the use of </w:t>
      </w:r>
      <w:r w:rsidR="00084CBD" w:rsidRPr="2D55BF19">
        <w:rPr>
          <w:i/>
          <w:iCs/>
        </w:rPr>
        <w:t>t</w:t>
      </w:r>
      <w:r w:rsidR="00B84F85">
        <w:rPr>
          <w:i/>
          <w:iCs/>
        </w:rPr>
        <w:t>h</w:t>
      </w:r>
      <w:r w:rsidR="00336419">
        <w:rPr>
          <w:i/>
          <w:iCs/>
        </w:rPr>
        <w:t>is</w:t>
      </w:r>
      <w:r w:rsidR="00B84F85">
        <w:rPr>
          <w:i/>
          <w:iCs/>
        </w:rPr>
        <w:t xml:space="preserve"> RTO Grant</w:t>
      </w:r>
      <w:r w:rsidR="00084CBD" w:rsidRPr="2D55BF19">
        <w:rPr>
          <w:i/>
          <w:iCs/>
        </w:rPr>
        <w:t xml:space="preserve"> Scope of Work</w:t>
      </w:r>
      <w:r w:rsidR="008F3814" w:rsidRPr="2D55BF19">
        <w:rPr>
          <w:i/>
          <w:iCs/>
        </w:rPr>
        <w:t xml:space="preserve"> </w:t>
      </w:r>
      <w:r w:rsidR="00B84F85">
        <w:rPr>
          <w:i/>
          <w:iCs/>
        </w:rPr>
        <w:t>T</w:t>
      </w:r>
      <w:r w:rsidR="008F3814" w:rsidRPr="2D55BF19">
        <w:rPr>
          <w:i/>
          <w:iCs/>
        </w:rPr>
        <w:t xml:space="preserve">emplate </w:t>
      </w:r>
      <w:r w:rsidR="00084CBD" w:rsidRPr="2D55BF19">
        <w:rPr>
          <w:i/>
          <w:iCs/>
        </w:rPr>
        <w:t xml:space="preserve">to be considered for RTO grant funding. </w:t>
      </w:r>
      <w:r w:rsidR="00A562BC">
        <w:rPr>
          <w:i/>
          <w:iCs/>
        </w:rPr>
        <w:t xml:space="preserve">Please save a copy of this </w:t>
      </w:r>
      <w:r w:rsidR="0066653A">
        <w:rPr>
          <w:i/>
          <w:iCs/>
        </w:rPr>
        <w:t>document and</w:t>
      </w:r>
      <w:r w:rsidR="00A562BC">
        <w:rPr>
          <w:i/>
          <w:iCs/>
        </w:rPr>
        <w:t xml:space="preserve"> use it to develop your </w:t>
      </w:r>
      <w:r w:rsidR="0066653A">
        <w:rPr>
          <w:i/>
          <w:iCs/>
        </w:rPr>
        <w:t xml:space="preserve">proposed </w:t>
      </w:r>
      <w:r w:rsidR="00FD3D2A">
        <w:rPr>
          <w:i/>
          <w:iCs/>
        </w:rPr>
        <w:t>scope</w:t>
      </w:r>
      <w:r w:rsidR="0066653A">
        <w:rPr>
          <w:i/>
          <w:iCs/>
        </w:rPr>
        <w:t xml:space="preserve">. During the grant application process, you will be instructed to upload </w:t>
      </w:r>
      <w:r w:rsidR="005776AF">
        <w:rPr>
          <w:i/>
          <w:iCs/>
        </w:rPr>
        <w:t>your completed version of this</w:t>
      </w:r>
      <w:r w:rsidR="0066653A">
        <w:rPr>
          <w:i/>
          <w:iCs/>
        </w:rPr>
        <w:t xml:space="preserve"> document to Zoomgrants. </w:t>
      </w:r>
      <w:r w:rsidR="00D46B18">
        <w:rPr>
          <w:i/>
          <w:iCs/>
        </w:rPr>
        <w:t>Please use the information entered in</w:t>
      </w:r>
      <w:r w:rsidR="005776AF">
        <w:rPr>
          <w:i/>
          <w:iCs/>
        </w:rPr>
        <w:t xml:space="preserve"> this document </w:t>
      </w:r>
      <w:r w:rsidR="00D46B18">
        <w:rPr>
          <w:i/>
          <w:iCs/>
        </w:rPr>
        <w:t xml:space="preserve">as a reference when responding to the grant application questions. </w:t>
      </w:r>
      <w:r w:rsidR="00DA3038">
        <w:rPr>
          <w:i/>
          <w:iCs/>
        </w:rPr>
        <w:t xml:space="preserve">Applicants are welcome to provide additional details or information </w:t>
      </w:r>
      <w:r w:rsidR="00FD3D2A">
        <w:rPr>
          <w:i/>
          <w:iCs/>
        </w:rPr>
        <w:t xml:space="preserve">in this </w:t>
      </w:r>
      <w:r w:rsidR="00C618E9">
        <w:rPr>
          <w:i/>
          <w:iCs/>
        </w:rPr>
        <w:t>document</w:t>
      </w:r>
      <w:r w:rsidR="00FD3D2A">
        <w:rPr>
          <w:i/>
          <w:iCs/>
        </w:rPr>
        <w:t xml:space="preserve"> if it</w:t>
      </w:r>
      <w:r w:rsidR="00DA3038">
        <w:rPr>
          <w:i/>
          <w:iCs/>
        </w:rPr>
        <w:t xml:space="preserve"> is useful for your own project planning, but RTO staff requires that</w:t>
      </w:r>
      <w:r w:rsidR="0086616A">
        <w:rPr>
          <w:i/>
          <w:iCs/>
        </w:rPr>
        <w:t xml:space="preserve">, at the minimum, the applicant provides the </w:t>
      </w:r>
      <w:r w:rsidR="00DA48D2">
        <w:rPr>
          <w:i/>
          <w:iCs/>
        </w:rPr>
        <w:t>information</w:t>
      </w:r>
      <w:r w:rsidR="0086616A">
        <w:rPr>
          <w:i/>
          <w:iCs/>
        </w:rPr>
        <w:t xml:space="preserve"> </w:t>
      </w:r>
      <w:r w:rsidR="00DA48D2">
        <w:rPr>
          <w:i/>
          <w:iCs/>
        </w:rPr>
        <w:t xml:space="preserve">requested </w:t>
      </w:r>
      <w:r w:rsidR="0086616A">
        <w:rPr>
          <w:i/>
          <w:iCs/>
        </w:rPr>
        <w:t>below</w:t>
      </w:r>
      <w:r w:rsidR="003676F1">
        <w:rPr>
          <w:i/>
          <w:iCs/>
        </w:rPr>
        <w:t xml:space="preserve">. </w:t>
      </w:r>
      <w:r w:rsidR="003676F1" w:rsidRPr="2D55BF19">
        <w:rPr>
          <w:i/>
          <w:iCs/>
        </w:rPr>
        <w:t>All text in italics consist</w:t>
      </w:r>
      <w:r w:rsidR="00FD3D2A">
        <w:rPr>
          <w:i/>
          <w:iCs/>
        </w:rPr>
        <w:t>s</w:t>
      </w:r>
      <w:r w:rsidR="003676F1" w:rsidRPr="2D55BF19">
        <w:rPr>
          <w:i/>
          <w:iCs/>
        </w:rPr>
        <w:t xml:space="preserve"> of instructions that can be deleted as the scope is developed</w:t>
      </w:r>
      <w:r w:rsidR="0086616A">
        <w:rPr>
          <w:i/>
          <w:iCs/>
        </w:rPr>
        <w:t>.</w:t>
      </w:r>
      <w:r>
        <w:rPr>
          <w:i/>
          <w:iCs/>
        </w:rPr>
        <w:t>]</w:t>
      </w:r>
      <w:r w:rsidR="0086616A">
        <w:rPr>
          <w:i/>
          <w:iCs/>
        </w:rPr>
        <w:t xml:space="preserve"> </w:t>
      </w:r>
    </w:p>
    <w:p w14:paraId="1530417F" w14:textId="77777777" w:rsidR="0075148D" w:rsidRPr="00FE6127" w:rsidRDefault="0075148D" w:rsidP="2D55BF19">
      <w:pPr>
        <w:pStyle w:val="Metroreport-BodyText"/>
        <w:rPr>
          <w:i/>
          <w:iCs/>
        </w:rPr>
      </w:pPr>
    </w:p>
    <w:p w14:paraId="7B792869" w14:textId="1A039B2E" w:rsidR="00F8669C" w:rsidRDefault="00D34061" w:rsidP="00F8669C">
      <w:pPr>
        <w:pStyle w:val="MetroReport-Heading1"/>
        <w:spacing w:line="240" w:lineRule="auto"/>
        <w:jc w:val="center"/>
      </w:pPr>
      <w:r>
        <w:t>PROJECT TITLE</w:t>
      </w:r>
      <w:r w:rsidR="0066653A">
        <w:t>:</w:t>
      </w:r>
    </w:p>
    <w:p w14:paraId="1764FBCB" w14:textId="77777777" w:rsidR="0075148D" w:rsidRDefault="0075148D" w:rsidP="00F8669C">
      <w:pPr>
        <w:pStyle w:val="MetroReport-Heading1"/>
        <w:spacing w:line="240" w:lineRule="auto"/>
        <w:jc w:val="center"/>
      </w:pPr>
    </w:p>
    <w:p w14:paraId="72104F49" w14:textId="068F45B4" w:rsidR="00F8669C" w:rsidRDefault="00F8669C" w:rsidP="00F8669C">
      <w:pPr>
        <w:pStyle w:val="Metroreport-Heading2Black"/>
        <w:spacing w:line="240" w:lineRule="auto"/>
      </w:pPr>
      <w:r>
        <w:t>Project Description</w:t>
      </w:r>
      <w:r w:rsidR="00D34061">
        <w:t>:</w:t>
      </w:r>
    </w:p>
    <w:p w14:paraId="795805F6" w14:textId="1D20BC40" w:rsidR="00F8669C" w:rsidRPr="00905397" w:rsidRDefault="00C7789E" w:rsidP="00F8669C">
      <w:pPr>
        <w:pStyle w:val="Metroreport-BodyText"/>
        <w:spacing w:line="240" w:lineRule="auto"/>
        <w:rPr>
          <w:i/>
          <w:iCs/>
        </w:rPr>
      </w:pPr>
      <w:r>
        <w:rPr>
          <w:i/>
          <w:iCs/>
        </w:rPr>
        <w:t>[</w:t>
      </w:r>
      <w:r w:rsidR="005C2485">
        <w:rPr>
          <w:i/>
          <w:iCs/>
        </w:rPr>
        <w:t>Provide a brief description of the projec</w:t>
      </w:r>
      <w:r w:rsidR="000252CA">
        <w:rPr>
          <w:i/>
          <w:iCs/>
        </w:rPr>
        <w:t>t/</w:t>
      </w:r>
      <w:r w:rsidR="005C2485">
        <w:rPr>
          <w:i/>
          <w:iCs/>
        </w:rPr>
        <w:t>program</w:t>
      </w:r>
      <w:r w:rsidR="0045607D">
        <w:rPr>
          <w:i/>
          <w:iCs/>
        </w:rPr>
        <w:t>.</w:t>
      </w:r>
      <w:r>
        <w:rPr>
          <w:i/>
          <w:iCs/>
        </w:rPr>
        <w:t>]</w:t>
      </w:r>
    </w:p>
    <w:p w14:paraId="2C8FC758" w14:textId="77777777" w:rsidR="00DA48D2" w:rsidRDefault="00DA48D2" w:rsidP="00F8669C">
      <w:pPr>
        <w:pStyle w:val="Metroreport-Heading2Black"/>
        <w:spacing w:line="240" w:lineRule="auto"/>
      </w:pPr>
    </w:p>
    <w:p w14:paraId="40E9B8E9" w14:textId="5818054A" w:rsidR="00F8669C" w:rsidRDefault="00F8669C" w:rsidP="00F8669C">
      <w:pPr>
        <w:pStyle w:val="Metroreport-Heading2Black"/>
        <w:spacing w:line="240" w:lineRule="auto"/>
      </w:pPr>
      <w:r>
        <w:t>Project Goals</w:t>
      </w:r>
      <w:r w:rsidR="00FB5017">
        <w:t xml:space="preserve"> and </w:t>
      </w:r>
      <w:r>
        <w:t>Expected Outcomes</w:t>
      </w:r>
      <w:r w:rsidR="00D34061">
        <w:t>:</w:t>
      </w:r>
    </w:p>
    <w:p w14:paraId="2B1B8EFF" w14:textId="2A3160CB" w:rsidR="00905397" w:rsidRDefault="00C7789E" w:rsidP="00905397">
      <w:pPr>
        <w:pStyle w:val="Metroreport-BodyText"/>
        <w:spacing w:line="240" w:lineRule="auto"/>
        <w:rPr>
          <w:i/>
          <w:iCs/>
        </w:rPr>
      </w:pPr>
      <w:r>
        <w:rPr>
          <w:i/>
          <w:iCs/>
        </w:rPr>
        <w:t>[</w:t>
      </w:r>
      <w:r w:rsidR="00590AD2">
        <w:rPr>
          <w:i/>
          <w:iCs/>
        </w:rPr>
        <w:t>Identify</w:t>
      </w:r>
      <w:r w:rsidR="0045607D">
        <w:rPr>
          <w:i/>
          <w:iCs/>
        </w:rPr>
        <w:t xml:space="preserve"> </w:t>
      </w:r>
      <w:r w:rsidR="00590AD2">
        <w:rPr>
          <w:i/>
          <w:iCs/>
        </w:rPr>
        <w:t>the project</w:t>
      </w:r>
      <w:r w:rsidR="000252CA">
        <w:rPr>
          <w:i/>
          <w:iCs/>
        </w:rPr>
        <w:t>/program goals and outcomes</w:t>
      </w:r>
      <w:r w:rsidR="0045607D">
        <w:rPr>
          <w:i/>
          <w:iCs/>
        </w:rPr>
        <w:t>.</w:t>
      </w:r>
      <w:r>
        <w:rPr>
          <w:i/>
          <w:iCs/>
        </w:rPr>
        <w:t>]</w:t>
      </w:r>
    </w:p>
    <w:p w14:paraId="4FCAB106" w14:textId="1F2E2EE4" w:rsidR="0045607D" w:rsidRDefault="0045607D" w:rsidP="0045607D">
      <w:pPr>
        <w:pStyle w:val="Metroreport-Heading2Blue"/>
      </w:pPr>
      <w:r>
        <w:t>Goals</w:t>
      </w:r>
      <w:r w:rsidR="00054CDE">
        <w:t>:</w:t>
      </w:r>
      <w:r>
        <w:t xml:space="preserve"> </w:t>
      </w:r>
    </w:p>
    <w:p w14:paraId="13CB8D77" w14:textId="479CB9F6" w:rsidR="0045607D" w:rsidRDefault="00C7789E" w:rsidP="00905397">
      <w:pPr>
        <w:pStyle w:val="Metroreport-BodyText"/>
        <w:spacing w:line="240" w:lineRule="auto"/>
        <w:rPr>
          <w:i/>
          <w:iCs/>
        </w:rPr>
      </w:pPr>
      <w:r>
        <w:rPr>
          <w:i/>
          <w:iCs/>
        </w:rPr>
        <w:t>[</w:t>
      </w:r>
      <w:r w:rsidR="00DE6991">
        <w:rPr>
          <w:i/>
          <w:iCs/>
        </w:rPr>
        <w:t>Goals are the result</w:t>
      </w:r>
      <w:r w:rsidR="00537E32">
        <w:rPr>
          <w:i/>
          <w:iCs/>
        </w:rPr>
        <w:t>s</w:t>
      </w:r>
      <w:r w:rsidR="00DE6991">
        <w:rPr>
          <w:i/>
          <w:iCs/>
        </w:rPr>
        <w:t xml:space="preserve"> that will be achieved through the tasks identified in the scope of work.</w:t>
      </w:r>
      <w:r>
        <w:rPr>
          <w:i/>
          <w:iCs/>
        </w:rPr>
        <w:t>]</w:t>
      </w:r>
    </w:p>
    <w:p w14:paraId="23AE4197" w14:textId="49C994D4" w:rsidR="0045607D" w:rsidRDefault="0045607D" w:rsidP="0045607D">
      <w:pPr>
        <w:pStyle w:val="Metroreport-Heading2Blue"/>
      </w:pPr>
      <w:r>
        <w:t>Outcomes</w:t>
      </w:r>
      <w:r w:rsidR="00054CDE">
        <w:t>:</w:t>
      </w:r>
    </w:p>
    <w:p w14:paraId="03E4DBC3" w14:textId="45ED0E21" w:rsidR="00DE6991" w:rsidRPr="00905397" w:rsidRDefault="00D159CD" w:rsidP="2D55BF19">
      <w:pPr>
        <w:pStyle w:val="Metroreport-BodyText"/>
        <w:spacing w:line="240" w:lineRule="auto"/>
        <w:rPr>
          <w:i/>
          <w:iCs/>
        </w:rPr>
      </w:pPr>
      <w:r w:rsidRPr="2D55BF19">
        <w:rPr>
          <w:i/>
          <w:iCs/>
        </w:rPr>
        <w:t>[</w:t>
      </w:r>
      <w:r w:rsidR="00DE6991" w:rsidRPr="2D55BF19">
        <w:rPr>
          <w:i/>
          <w:iCs/>
        </w:rPr>
        <w:t xml:space="preserve">Outcomes are </w:t>
      </w:r>
      <w:r w:rsidR="00537E32" w:rsidRPr="2D55BF19">
        <w:rPr>
          <w:i/>
          <w:iCs/>
        </w:rPr>
        <w:t xml:space="preserve">the measurable </w:t>
      </w:r>
      <w:r w:rsidR="00AA2F20" w:rsidRPr="2D55BF19">
        <w:rPr>
          <w:i/>
          <w:iCs/>
        </w:rPr>
        <w:t xml:space="preserve">end </w:t>
      </w:r>
      <w:r w:rsidR="00257D2D" w:rsidRPr="2D55BF19">
        <w:rPr>
          <w:i/>
          <w:iCs/>
        </w:rPr>
        <w:t>results</w:t>
      </w:r>
      <w:r w:rsidR="00537E32" w:rsidRPr="2D55BF19">
        <w:rPr>
          <w:i/>
          <w:iCs/>
        </w:rPr>
        <w:t xml:space="preserve"> the project or program</w:t>
      </w:r>
      <w:r w:rsidR="007C673B" w:rsidRPr="2D55BF19">
        <w:rPr>
          <w:i/>
          <w:iCs/>
        </w:rPr>
        <w:t xml:space="preserve"> </w:t>
      </w:r>
      <w:r w:rsidR="00537E32" w:rsidRPr="2D55BF19">
        <w:rPr>
          <w:i/>
          <w:iCs/>
        </w:rPr>
        <w:t xml:space="preserve">will create </w:t>
      </w:r>
      <w:r w:rsidR="007C673B" w:rsidRPr="2D55BF19">
        <w:rPr>
          <w:i/>
          <w:iCs/>
        </w:rPr>
        <w:t>when you accomplish the goal</w:t>
      </w:r>
      <w:r w:rsidR="00537E32" w:rsidRPr="2D55BF19">
        <w:rPr>
          <w:i/>
          <w:iCs/>
        </w:rPr>
        <w:t>s.</w:t>
      </w:r>
      <w:r w:rsidR="22862FD3" w:rsidRPr="2D55BF19">
        <w:rPr>
          <w:i/>
          <w:iCs/>
        </w:rPr>
        <w:t xml:space="preserve"> The outcomes listed here should tie directly to work completed with RTO grant funding, not broader outcomes of your larger program.</w:t>
      </w:r>
      <w:r w:rsidRPr="2D55BF19">
        <w:rPr>
          <w:i/>
          <w:iCs/>
        </w:rPr>
        <w:t>]</w:t>
      </w:r>
    </w:p>
    <w:p w14:paraId="696141ED" w14:textId="77777777" w:rsidR="00DA48D2" w:rsidRDefault="00DA48D2" w:rsidP="00F8669C">
      <w:pPr>
        <w:pStyle w:val="Metroreport-Heading2Black"/>
        <w:spacing w:line="240" w:lineRule="auto"/>
      </w:pPr>
    </w:p>
    <w:p w14:paraId="12C93AF1" w14:textId="22DF3E2E" w:rsidR="00F8669C" w:rsidRDefault="00F8669C" w:rsidP="00F8669C">
      <w:pPr>
        <w:pStyle w:val="Metroreport-Heading2Black"/>
        <w:spacing w:line="240" w:lineRule="auto"/>
      </w:pPr>
      <w:r>
        <w:t>Evaluation Plan</w:t>
      </w:r>
      <w:r w:rsidR="00D34061">
        <w:t>:</w:t>
      </w:r>
    </w:p>
    <w:p w14:paraId="30E83545" w14:textId="77BDE6B5" w:rsidR="00905397" w:rsidRPr="00905397" w:rsidRDefault="00D159CD" w:rsidP="00905397">
      <w:pPr>
        <w:pStyle w:val="Metroreport-BodyText"/>
        <w:spacing w:line="240" w:lineRule="auto"/>
        <w:rPr>
          <w:i/>
          <w:iCs/>
        </w:rPr>
      </w:pPr>
      <w:r>
        <w:rPr>
          <w:i/>
          <w:iCs/>
        </w:rPr>
        <w:t>[</w:t>
      </w:r>
      <w:r w:rsidR="00D77A1B">
        <w:rPr>
          <w:i/>
          <w:iCs/>
        </w:rPr>
        <w:t>Explain</w:t>
      </w:r>
      <w:r w:rsidR="00FB5017">
        <w:rPr>
          <w:i/>
          <w:iCs/>
        </w:rPr>
        <w:t xml:space="preserve"> how results</w:t>
      </w:r>
      <w:r w:rsidR="00D77A1B">
        <w:rPr>
          <w:i/>
          <w:iCs/>
        </w:rPr>
        <w:t xml:space="preserve"> stemming from the tasks identified in th</w:t>
      </w:r>
      <w:r w:rsidR="00DE1969">
        <w:rPr>
          <w:i/>
          <w:iCs/>
        </w:rPr>
        <w:t>is</w:t>
      </w:r>
      <w:r w:rsidR="00D77A1B">
        <w:rPr>
          <w:i/>
          <w:iCs/>
        </w:rPr>
        <w:t xml:space="preserve"> scope of work</w:t>
      </w:r>
      <w:r w:rsidR="00FB5017">
        <w:rPr>
          <w:i/>
          <w:iCs/>
        </w:rPr>
        <w:t xml:space="preserve"> will be measured. </w:t>
      </w:r>
      <w:r w:rsidR="00B56BCB">
        <w:rPr>
          <w:i/>
          <w:iCs/>
        </w:rPr>
        <w:t>D</w:t>
      </w:r>
      <w:r w:rsidR="00B5131F" w:rsidRPr="00B5131F">
        <w:rPr>
          <w:i/>
          <w:iCs/>
        </w:rPr>
        <w:t>escribe any data that will be collected throughout this project or program, the methodology for collection, and how progress and results will be measured.</w:t>
      </w:r>
      <w:r>
        <w:rPr>
          <w:i/>
          <w:iCs/>
        </w:rPr>
        <w:t>]</w:t>
      </w:r>
    </w:p>
    <w:p w14:paraId="3561FE69" w14:textId="77777777" w:rsidR="00DA48D2" w:rsidRDefault="00DA48D2" w:rsidP="00F8669C">
      <w:pPr>
        <w:pStyle w:val="Metroreport-Heading2Black"/>
        <w:spacing w:line="240" w:lineRule="auto"/>
      </w:pPr>
    </w:p>
    <w:p w14:paraId="4EF6E85B" w14:textId="532B0B6C" w:rsidR="00F8669C" w:rsidRDefault="00F8669C" w:rsidP="00F8669C">
      <w:pPr>
        <w:pStyle w:val="Metroreport-Heading2Black"/>
        <w:spacing w:line="240" w:lineRule="auto"/>
      </w:pPr>
      <w:r>
        <w:t>Project Staff</w:t>
      </w:r>
      <w:r w:rsidR="00D34061">
        <w:t>:</w:t>
      </w:r>
    </w:p>
    <w:p w14:paraId="42B3C4BA" w14:textId="6DAE8EEA" w:rsidR="00F8669C" w:rsidRPr="00E16DDC" w:rsidRDefault="00D159CD" w:rsidP="00F8669C">
      <w:pPr>
        <w:pStyle w:val="Metroreport-BodyText"/>
        <w:spacing w:line="240" w:lineRule="auto"/>
        <w:rPr>
          <w:i/>
          <w:iCs/>
        </w:rPr>
      </w:pPr>
      <w:r>
        <w:rPr>
          <w:i/>
          <w:iCs/>
        </w:rPr>
        <w:t>[</w:t>
      </w:r>
      <w:r w:rsidR="00AF14B6">
        <w:rPr>
          <w:i/>
          <w:iCs/>
        </w:rPr>
        <w:t xml:space="preserve">List </w:t>
      </w:r>
      <w:r w:rsidR="005F54A3">
        <w:rPr>
          <w:i/>
          <w:iCs/>
        </w:rPr>
        <w:t>the</w:t>
      </w:r>
      <w:r w:rsidR="00AF14B6">
        <w:rPr>
          <w:i/>
          <w:iCs/>
        </w:rPr>
        <w:t xml:space="preserve"> </w:t>
      </w:r>
      <w:r w:rsidR="00FD57DA">
        <w:rPr>
          <w:i/>
          <w:iCs/>
        </w:rPr>
        <w:t>staff member</w:t>
      </w:r>
      <w:r w:rsidR="005F54A3">
        <w:rPr>
          <w:i/>
          <w:iCs/>
        </w:rPr>
        <w:t>s</w:t>
      </w:r>
      <w:r w:rsidR="00FD57DA">
        <w:rPr>
          <w:i/>
          <w:iCs/>
        </w:rPr>
        <w:t xml:space="preserve"> that will </w:t>
      </w:r>
      <w:r w:rsidR="005F54A3">
        <w:rPr>
          <w:i/>
          <w:iCs/>
        </w:rPr>
        <w:t xml:space="preserve">support the project or program. The </w:t>
      </w:r>
      <w:r>
        <w:rPr>
          <w:i/>
          <w:iCs/>
        </w:rPr>
        <w:t xml:space="preserve">total </w:t>
      </w:r>
      <w:r w:rsidR="00E16DDC">
        <w:rPr>
          <w:i/>
          <w:iCs/>
        </w:rPr>
        <w:t>FTE should match the FTE listed in your budget.</w:t>
      </w:r>
      <w:r>
        <w:rPr>
          <w:i/>
          <w:iCs/>
        </w:rPr>
        <w:t>]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88"/>
        <w:gridCol w:w="1567"/>
        <w:gridCol w:w="2263"/>
        <w:gridCol w:w="1800"/>
        <w:gridCol w:w="1577"/>
      </w:tblGrid>
      <w:tr w:rsidR="00F8669C" w:rsidRPr="0015139F" w14:paraId="2C2220BC" w14:textId="77777777" w:rsidTr="00144095">
        <w:tc>
          <w:tcPr>
            <w:tcW w:w="1588" w:type="dxa"/>
            <w:tcBorders>
              <w:bottom w:val="single" w:sz="4" w:space="0" w:color="auto"/>
            </w:tcBorders>
            <w:shd w:val="clear" w:color="auto" w:fill="auto"/>
          </w:tcPr>
          <w:p w14:paraId="058EF5CE" w14:textId="77777777" w:rsidR="00F8669C" w:rsidRPr="00C0452D" w:rsidRDefault="00F8669C" w:rsidP="00144095">
            <w:pPr>
              <w:pStyle w:val="Metroreport-Tableheading"/>
            </w:pPr>
            <w:r w:rsidRPr="00C0452D">
              <w:lastRenderedPageBreak/>
              <w:t>Staff Name</w:t>
            </w:r>
          </w:p>
        </w:tc>
        <w:tc>
          <w:tcPr>
            <w:tcW w:w="1567" w:type="dxa"/>
            <w:tcBorders>
              <w:bottom w:val="single" w:sz="4" w:space="0" w:color="auto"/>
            </w:tcBorders>
            <w:shd w:val="clear" w:color="auto" w:fill="auto"/>
          </w:tcPr>
          <w:p w14:paraId="58789855" w14:textId="77777777" w:rsidR="00F8669C" w:rsidRPr="00C0452D" w:rsidRDefault="00F8669C" w:rsidP="00144095">
            <w:pPr>
              <w:pStyle w:val="Metroreport-Tableheading"/>
            </w:pPr>
            <w:r w:rsidRPr="00C0452D">
              <w:t>Title</w:t>
            </w:r>
          </w:p>
        </w:tc>
        <w:tc>
          <w:tcPr>
            <w:tcW w:w="2263" w:type="dxa"/>
            <w:tcBorders>
              <w:bottom w:val="single" w:sz="4" w:space="0" w:color="auto"/>
            </w:tcBorders>
            <w:shd w:val="clear" w:color="auto" w:fill="auto"/>
          </w:tcPr>
          <w:p w14:paraId="2578CD12" w14:textId="77777777" w:rsidR="00F8669C" w:rsidRPr="00C0452D" w:rsidRDefault="00F8669C" w:rsidP="00144095">
            <w:pPr>
              <w:pStyle w:val="Metroreport-Tableheading"/>
            </w:pPr>
            <w:r w:rsidRPr="00C0452D">
              <w:t>Project Role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auto"/>
          </w:tcPr>
          <w:p w14:paraId="265FFD5D" w14:textId="77777777" w:rsidR="00F8669C" w:rsidRPr="00C0452D" w:rsidRDefault="00F8669C" w:rsidP="00144095">
            <w:pPr>
              <w:pStyle w:val="Metroreport-Tableheading"/>
            </w:pPr>
            <w:r w:rsidRPr="00C0452D">
              <w:t>Experience (</w:t>
            </w:r>
            <w:proofErr w:type="spellStart"/>
            <w:r w:rsidRPr="00C0452D">
              <w:t>yrs</w:t>
            </w:r>
            <w:proofErr w:type="spellEnd"/>
            <w:r w:rsidRPr="00C0452D">
              <w:t>)</w:t>
            </w:r>
          </w:p>
        </w:tc>
        <w:tc>
          <w:tcPr>
            <w:tcW w:w="1577" w:type="dxa"/>
            <w:tcBorders>
              <w:bottom w:val="single" w:sz="4" w:space="0" w:color="auto"/>
            </w:tcBorders>
            <w:shd w:val="clear" w:color="auto" w:fill="auto"/>
          </w:tcPr>
          <w:p w14:paraId="4B8799BF" w14:textId="240163B7" w:rsidR="00F8669C" w:rsidRPr="00C0452D" w:rsidRDefault="00E16DDC" w:rsidP="00144095">
            <w:pPr>
              <w:pStyle w:val="Metroreport-Tableheading"/>
            </w:pPr>
            <w:r>
              <w:t>FTE</w:t>
            </w:r>
          </w:p>
        </w:tc>
      </w:tr>
      <w:tr w:rsidR="00F8669C" w:rsidRPr="0015139F" w14:paraId="03E2B1CE" w14:textId="77777777" w:rsidTr="00144095">
        <w:tc>
          <w:tcPr>
            <w:tcW w:w="1588" w:type="dxa"/>
            <w:tcBorders>
              <w:top w:val="single" w:sz="4" w:space="0" w:color="auto"/>
            </w:tcBorders>
            <w:shd w:val="clear" w:color="auto" w:fill="auto"/>
          </w:tcPr>
          <w:p w14:paraId="344E98CD" w14:textId="77777777" w:rsidR="00F8669C" w:rsidRPr="00C0452D" w:rsidRDefault="00F8669C" w:rsidP="00144095">
            <w:pPr>
              <w:spacing w:after="0"/>
            </w:pPr>
            <w:r w:rsidRPr="00C0452D">
              <w:t>Name</w:t>
            </w:r>
          </w:p>
        </w:tc>
        <w:tc>
          <w:tcPr>
            <w:tcW w:w="1567" w:type="dxa"/>
            <w:tcBorders>
              <w:top w:val="single" w:sz="4" w:space="0" w:color="auto"/>
            </w:tcBorders>
            <w:shd w:val="clear" w:color="auto" w:fill="auto"/>
          </w:tcPr>
          <w:p w14:paraId="4648B568" w14:textId="77777777" w:rsidR="00F8669C" w:rsidRPr="00C0452D" w:rsidRDefault="00F8669C" w:rsidP="00144095">
            <w:pPr>
              <w:spacing w:after="0"/>
            </w:pPr>
            <w:r w:rsidRPr="00C0452D">
              <w:t>Title</w:t>
            </w:r>
          </w:p>
        </w:tc>
        <w:tc>
          <w:tcPr>
            <w:tcW w:w="2263" w:type="dxa"/>
            <w:tcBorders>
              <w:top w:val="single" w:sz="4" w:space="0" w:color="auto"/>
            </w:tcBorders>
            <w:shd w:val="clear" w:color="auto" w:fill="auto"/>
          </w:tcPr>
          <w:p w14:paraId="6E6434D0" w14:textId="77777777" w:rsidR="00F8669C" w:rsidRPr="00C0452D" w:rsidRDefault="00F8669C" w:rsidP="00144095">
            <w:pPr>
              <w:spacing w:after="0"/>
            </w:pPr>
            <w:r w:rsidRPr="00C0452D">
              <w:t>Project Manager</w:t>
            </w:r>
          </w:p>
        </w:tc>
        <w:tc>
          <w:tcPr>
            <w:tcW w:w="1800" w:type="dxa"/>
            <w:tcBorders>
              <w:top w:val="single" w:sz="4" w:space="0" w:color="auto"/>
            </w:tcBorders>
            <w:shd w:val="clear" w:color="auto" w:fill="auto"/>
          </w:tcPr>
          <w:p w14:paraId="154B0E32" w14:textId="77777777" w:rsidR="00F8669C" w:rsidRPr="00C0452D" w:rsidRDefault="00F8669C" w:rsidP="00144095">
            <w:pPr>
              <w:spacing w:after="0"/>
            </w:pPr>
            <w:r w:rsidRPr="00C0452D">
              <w:t>10</w:t>
            </w:r>
          </w:p>
        </w:tc>
        <w:tc>
          <w:tcPr>
            <w:tcW w:w="1577" w:type="dxa"/>
            <w:tcBorders>
              <w:top w:val="single" w:sz="4" w:space="0" w:color="auto"/>
            </w:tcBorders>
            <w:shd w:val="clear" w:color="auto" w:fill="auto"/>
          </w:tcPr>
          <w:p w14:paraId="7B6C46BD" w14:textId="7A228AD1" w:rsidR="00F8669C" w:rsidRPr="00C0452D" w:rsidRDefault="00614B90" w:rsidP="00144095">
            <w:pPr>
              <w:spacing w:after="0"/>
            </w:pPr>
            <w:r>
              <w:t>0.5</w:t>
            </w:r>
          </w:p>
        </w:tc>
      </w:tr>
      <w:tr w:rsidR="00F8669C" w:rsidRPr="0015139F" w14:paraId="74447E7B" w14:textId="77777777" w:rsidTr="00144095">
        <w:tc>
          <w:tcPr>
            <w:tcW w:w="1588" w:type="dxa"/>
            <w:shd w:val="clear" w:color="auto" w:fill="auto"/>
          </w:tcPr>
          <w:p w14:paraId="2ACBEA1A" w14:textId="77777777" w:rsidR="00F8669C" w:rsidRPr="00C0452D" w:rsidRDefault="00F8669C" w:rsidP="00144095">
            <w:pPr>
              <w:spacing w:after="0"/>
            </w:pPr>
            <w:r w:rsidRPr="00C0452D">
              <w:t>Name</w:t>
            </w:r>
          </w:p>
        </w:tc>
        <w:tc>
          <w:tcPr>
            <w:tcW w:w="1567" w:type="dxa"/>
            <w:shd w:val="clear" w:color="auto" w:fill="auto"/>
          </w:tcPr>
          <w:p w14:paraId="6BE0BF1C" w14:textId="77777777" w:rsidR="00F8669C" w:rsidRPr="00C0452D" w:rsidRDefault="00F8669C" w:rsidP="00144095">
            <w:pPr>
              <w:spacing w:after="0"/>
            </w:pPr>
            <w:r w:rsidRPr="00C0452D">
              <w:t>Title</w:t>
            </w:r>
          </w:p>
        </w:tc>
        <w:tc>
          <w:tcPr>
            <w:tcW w:w="2263" w:type="dxa"/>
            <w:shd w:val="clear" w:color="auto" w:fill="auto"/>
          </w:tcPr>
          <w:p w14:paraId="281082F2" w14:textId="77777777" w:rsidR="00F8669C" w:rsidRPr="00C0452D" w:rsidRDefault="00F8669C" w:rsidP="00144095">
            <w:pPr>
              <w:spacing w:after="0"/>
            </w:pPr>
            <w:r w:rsidRPr="00C0452D">
              <w:t>Project Assistant</w:t>
            </w:r>
          </w:p>
        </w:tc>
        <w:tc>
          <w:tcPr>
            <w:tcW w:w="1800" w:type="dxa"/>
            <w:shd w:val="clear" w:color="auto" w:fill="auto"/>
          </w:tcPr>
          <w:p w14:paraId="1C7C3570" w14:textId="77777777" w:rsidR="00F8669C" w:rsidRPr="00C0452D" w:rsidRDefault="00F8669C" w:rsidP="00144095">
            <w:pPr>
              <w:spacing w:after="0"/>
            </w:pPr>
            <w:r w:rsidRPr="00C0452D">
              <w:t>4</w:t>
            </w:r>
          </w:p>
        </w:tc>
        <w:tc>
          <w:tcPr>
            <w:tcW w:w="1577" w:type="dxa"/>
            <w:shd w:val="clear" w:color="auto" w:fill="auto"/>
          </w:tcPr>
          <w:p w14:paraId="641AD404" w14:textId="2FFD089A" w:rsidR="00F8669C" w:rsidRPr="00C0452D" w:rsidRDefault="00614B90" w:rsidP="00144095">
            <w:pPr>
              <w:spacing w:after="0"/>
            </w:pPr>
            <w:r>
              <w:t>1.0</w:t>
            </w:r>
          </w:p>
        </w:tc>
      </w:tr>
    </w:tbl>
    <w:p w14:paraId="02B53D82" w14:textId="77777777" w:rsidR="00F8669C" w:rsidRDefault="00F8669C" w:rsidP="00F8669C">
      <w:pPr>
        <w:pStyle w:val="Metroreport-Heading2Black"/>
        <w:spacing w:after="0" w:line="240" w:lineRule="auto"/>
      </w:pPr>
    </w:p>
    <w:p w14:paraId="143669C5" w14:textId="77777777" w:rsidR="00DA48D2" w:rsidRDefault="00DA48D2" w:rsidP="00F8669C">
      <w:pPr>
        <w:pStyle w:val="Metroreport-Heading2Black"/>
        <w:spacing w:after="0" w:line="240" w:lineRule="auto"/>
      </w:pPr>
    </w:p>
    <w:p w14:paraId="7E054B69" w14:textId="06846923" w:rsidR="00F8669C" w:rsidRDefault="00F8669C" w:rsidP="00F8669C">
      <w:pPr>
        <w:pStyle w:val="Metroreport-Heading2Black"/>
        <w:spacing w:after="0" w:line="240" w:lineRule="auto"/>
      </w:pPr>
      <w:r>
        <w:t>Project Tasks</w:t>
      </w:r>
    </w:p>
    <w:p w14:paraId="2C4DAAA1" w14:textId="0DA42D11" w:rsidR="26D8F0D3" w:rsidRPr="008C0157" w:rsidRDefault="008C0157" w:rsidP="00DA48D2">
      <w:pPr>
        <w:rPr>
          <w:rFonts w:ascii="Cambria" w:hAnsi="Cambria"/>
          <w:i/>
          <w:iCs/>
        </w:rPr>
      </w:pPr>
      <w:r w:rsidRPr="008C0157">
        <w:rPr>
          <w:rFonts w:ascii="Cambria" w:hAnsi="Cambria"/>
          <w:i/>
          <w:iCs/>
        </w:rPr>
        <w:t>[</w:t>
      </w:r>
      <w:r w:rsidR="26D8F0D3" w:rsidRPr="008C0157">
        <w:rPr>
          <w:rFonts w:ascii="Cambria" w:hAnsi="Cambria"/>
          <w:i/>
          <w:iCs/>
        </w:rPr>
        <w:t>Please limit to 5 tasks</w:t>
      </w:r>
      <w:r w:rsidR="00CD7419" w:rsidRPr="008C0157">
        <w:rPr>
          <w:rFonts w:ascii="Cambria" w:hAnsi="Cambria"/>
          <w:i/>
          <w:iCs/>
        </w:rPr>
        <w:t>.</w:t>
      </w:r>
      <w:r w:rsidR="26D8F0D3" w:rsidRPr="008C0157">
        <w:rPr>
          <w:rFonts w:ascii="Cambria" w:hAnsi="Cambria"/>
          <w:i/>
          <w:iCs/>
        </w:rPr>
        <w:t xml:space="preserve"> </w:t>
      </w:r>
      <w:r w:rsidR="00CD7419" w:rsidRPr="008C0157">
        <w:rPr>
          <w:rFonts w:ascii="Cambria" w:hAnsi="Cambria"/>
          <w:i/>
          <w:iCs/>
        </w:rPr>
        <w:t>Y</w:t>
      </w:r>
      <w:r w:rsidR="26D8F0D3" w:rsidRPr="008C0157">
        <w:rPr>
          <w:rFonts w:ascii="Cambria" w:hAnsi="Cambria"/>
          <w:i/>
          <w:iCs/>
        </w:rPr>
        <w:t>ou may include sub-tasks to provide more detail on specific activities within each task. You will be required to report on each task individually.</w:t>
      </w:r>
      <w:r>
        <w:rPr>
          <w:rFonts w:ascii="Cambria" w:hAnsi="Cambria"/>
          <w:i/>
          <w:iCs/>
        </w:rPr>
        <w:t>]</w:t>
      </w:r>
    </w:p>
    <w:p w14:paraId="2C2AFB47" w14:textId="77606D02" w:rsidR="00F8669C" w:rsidRDefault="00F8669C" w:rsidP="00F8669C">
      <w:pPr>
        <w:pStyle w:val="Metroreport-Heading2Blue"/>
        <w:spacing w:line="240" w:lineRule="auto"/>
      </w:pPr>
      <w:r>
        <w:t xml:space="preserve">Task 1: </w:t>
      </w:r>
    </w:p>
    <w:p w14:paraId="429DEA07" w14:textId="478F99E9" w:rsidR="00EC6905" w:rsidRPr="00EC6905" w:rsidRDefault="00D34061" w:rsidP="00EC6905">
      <w:pPr>
        <w:pStyle w:val="Metroreport-BodyText"/>
        <w:spacing w:line="240" w:lineRule="auto"/>
        <w:rPr>
          <w:bCs/>
          <w:u w:val="single"/>
        </w:rPr>
      </w:pPr>
      <w:r w:rsidRPr="00EC6905">
        <w:rPr>
          <w:bCs/>
          <w:u w:val="single"/>
        </w:rPr>
        <w:t>Task Description:</w:t>
      </w:r>
    </w:p>
    <w:p w14:paraId="7E59C01A" w14:textId="6E619A26" w:rsidR="00FF4C6B" w:rsidRPr="007313F7" w:rsidRDefault="008C0157" w:rsidP="2D55BF19">
      <w:pPr>
        <w:rPr>
          <w:rFonts w:ascii="Cambria" w:hAnsi="Cambria"/>
          <w:u w:val="single"/>
        </w:rPr>
      </w:pPr>
      <w:r>
        <w:rPr>
          <w:rFonts w:ascii="Cambria" w:hAnsi="Cambria"/>
          <w:i/>
          <w:iCs/>
        </w:rPr>
        <w:t>[</w:t>
      </w:r>
      <w:r w:rsidR="003476CB" w:rsidRPr="2D55BF19">
        <w:rPr>
          <w:rFonts w:ascii="Cambria" w:hAnsi="Cambria"/>
          <w:i/>
          <w:iCs/>
        </w:rPr>
        <w:t xml:space="preserve">Identify the activities </w:t>
      </w:r>
      <w:r w:rsidR="00C64530" w:rsidRPr="2D55BF19">
        <w:rPr>
          <w:rFonts w:ascii="Cambria" w:hAnsi="Cambria"/>
          <w:i/>
          <w:iCs/>
        </w:rPr>
        <w:t xml:space="preserve">associated with the task. Be as specific as possible. The tasks and deliverables should be directly associated with the </w:t>
      </w:r>
      <w:r w:rsidR="00E4657E" w:rsidRPr="2D55BF19">
        <w:rPr>
          <w:rFonts w:ascii="Cambria" w:hAnsi="Cambria"/>
          <w:i/>
          <w:iCs/>
        </w:rPr>
        <w:t>b</w:t>
      </w:r>
      <w:r w:rsidR="00C64530" w:rsidRPr="2D55BF19">
        <w:rPr>
          <w:rFonts w:ascii="Cambria" w:hAnsi="Cambria"/>
          <w:i/>
          <w:iCs/>
        </w:rPr>
        <w:t xml:space="preserve">udget. </w:t>
      </w:r>
      <w:r w:rsidR="00B31F6D" w:rsidRPr="2D55BF19">
        <w:rPr>
          <w:rFonts w:ascii="Cambria" w:hAnsi="Cambria"/>
          <w:i/>
          <w:iCs/>
        </w:rPr>
        <w:t>RTO staff recognizes that staff time and resources are required for project management</w:t>
      </w:r>
      <w:r w:rsidR="00492448" w:rsidRPr="2D55BF19">
        <w:rPr>
          <w:rFonts w:ascii="Cambria" w:hAnsi="Cambria"/>
          <w:i/>
          <w:iCs/>
        </w:rPr>
        <w:t xml:space="preserve"> and administrative duties to support the grant. However, please do not assign a task to project management alone. </w:t>
      </w:r>
      <w:r w:rsidR="00C301EF" w:rsidRPr="2D55BF19">
        <w:rPr>
          <w:rFonts w:ascii="Cambria" w:hAnsi="Cambria"/>
          <w:i/>
          <w:iCs/>
        </w:rPr>
        <w:t>Incorporate</w:t>
      </w:r>
      <w:r w:rsidR="00CE5DF2" w:rsidRPr="2D55BF19">
        <w:rPr>
          <w:rFonts w:ascii="Cambria" w:hAnsi="Cambria"/>
          <w:i/>
          <w:iCs/>
        </w:rPr>
        <w:t xml:space="preserve"> </w:t>
      </w:r>
      <w:r w:rsidR="44D0489D" w:rsidRPr="2D55BF19">
        <w:rPr>
          <w:rFonts w:ascii="Cambria" w:hAnsi="Cambria"/>
          <w:i/>
          <w:iCs/>
        </w:rPr>
        <w:t>project management needs</w:t>
      </w:r>
      <w:r w:rsidR="00CE5DF2" w:rsidRPr="2D55BF19">
        <w:rPr>
          <w:rFonts w:ascii="Cambria" w:hAnsi="Cambria"/>
          <w:i/>
          <w:iCs/>
        </w:rPr>
        <w:t xml:space="preserve"> into the </w:t>
      </w:r>
      <w:r w:rsidR="00C301EF" w:rsidRPr="2D55BF19">
        <w:rPr>
          <w:rFonts w:ascii="Cambria" w:hAnsi="Cambria"/>
          <w:i/>
          <w:iCs/>
        </w:rPr>
        <w:t xml:space="preserve">work program and </w:t>
      </w:r>
      <w:r w:rsidR="00CE5DF2" w:rsidRPr="2D55BF19">
        <w:rPr>
          <w:rFonts w:ascii="Cambria" w:hAnsi="Cambria"/>
          <w:i/>
          <w:iCs/>
        </w:rPr>
        <w:t xml:space="preserve">budget for </w:t>
      </w:r>
      <w:r w:rsidR="009460C1" w:rsidRPr="2D55BF19">
        <w:rPr>
          <w:rFonts w:ascii="Cambria" w:hAnsi="Cambria"/>
          <w:i/>
          <w:iCs/>
        </w:rPr>
        <w:t>other tasks. RTO staff makes this request to keep identified tasks, deliverables and resources aligned with project goals and outcomes.</w:t>
      </w:r>
      <w:r w:rsidR="007313F7" w:rsidRPr="2D55BF19">
        <w:rPr>
          <w:rFonts w:ascii="Cambria" w:hAnsi="Cambria"/>
          <w:i/>
          <w:iCs/>
        </w:rPr>
        <w:t>]</w:t>
      </w:r>
    </w:p>
    <w:p w14:paraId="26482D2D" w14:textId="69C5A840" w:rsidR="00B30C56" w:rsidRPr="00EC6905" w:rsidRDefault="00B30C56" w:rsidP="00B30C56">
      <w:pPr>
        <w:pStyle w:val="Metroreport-BodyText"/>
        <w:spacing w:line="240" w:lineRule="auto"/>
        <w:rPr>
          <w:bCs/>
          <w:u w:val="single"/>
        </w:rPr>
      </w:pPr>
      <w:r w:rsidRPr="00EC6905">
        <w:rPr>
          <w:bCs/>
          <w:u w:val="single"/>
        </w:rPr>
        <w:t>Project Goals/Outcomes Fulfilled by Task:</w:t>
      </w:r>
    </w:p>
    <w:p w14:paraId="5ED47E8F" w14:textId="1B04237C" w:rsidR="00D34061" w:rsidRPr="00D34061" w:rsidRDefault="00C301EF" w:rsidP="00B30C56">
      <w:pPr>
        <w:pStyle w:val="Metroreport-BodyText"/>
        <w:spacing w:line="240" w:lineRule="auto"/>
        <w:rPr>
          <w:i/>
          <w:iCs/>
        </w:rPr>
      </w:pPr>
      <w:r>
        <w:rPr>
          <w:i/>
          <w:iCs/>
        </w:rPr>
        <w:t>[</w:t>
      </w:r>
      <w:r w:rsidR="00054CDE">
        <w:rPr>
          <w:i/>
          <w:iCs/>
        </w:rPr>
        <w:t xml:space="preserve">Identify </w:t>
      </w:r>
      <w:r w:rsidR="009A0117">
        <w:rPr>
          <w:i/>
          <w:iCs/>
        </w:rPr>
        <w:t xml:space="preserve">which of the </w:t>
      </w:r>
      <w:r w:rsidR="00054CDE">
        <w:rPr>
          <w:i/>
          <w:iCs/>
        </w:rPr>
        <w:t xml:space="preserve">project goals and subsequent outcomes </w:t>
      </w:r>
      <w:r w:rsidR="009A0117">
        <w:rPr>
          <w:i/>
          <w:iCs/>
        </w:rPr>
        <w:t xml:space="preserve">listed above </w:t>
      </w:r>
      <w:r w:rsidR="00054CDE">
        <w:rPr>
          <w:i/>
          <w:iCs/>
        </w:rPr>
        <w:t xml:space="preserve">will be </w:t>
      </w:r>
      <w:r w:rsidR="00FB2C3A">
        <w:rPr>
          <w:i/>
          <w:iCs/>
        </w:rPr>
        <w:t>fulfilled by completion of th</w:t>
      </w:r>
      <w:r w:rsidR="009A0117">
        <w:rPr>
          <w:i/>
          <w:iCs/>
        </w:rPr>
        <w:t>is</w:t>
      </w:r>
      <w:r w:rsidR="00FB2C3A">
        <w:rPr>
          <w:i/>
          <w:iCs/>
        </w:rPr>
        <w:t xml:space="preserve"> task.</w:t>
      </w:r>
      <w:r>
        <w:rPr>
          <w:i/>
          <w:iCs/>
        </w:rPr>
        <w:t>]</w:t>
      </w:r>
      <w:r w:rsidR="00FB2C3A">
        <w:rPr>
          <w:i/>
          <w:iCs/>
        </w:rPr>
        <w:t xml:space="preserve"> </w:t>
      </w:r>
    </w:p>
    <w:p w14:paraId="2487D3ED" w14:textId="1A776EB3" w:rsidR="009F059D" w:rsidRPr="00EC6905" w:rsidRDefault="00F8669C" w:rsidP="00F8669C">
      <w:pPr>
        <w:pStyle w:val="Metroreport-BodyText"/>
        <w:spacing w:line="240" w:lineRule="auto"/>
        <w:rPr>
          <w:bCs/>
          <w:u w:val="single"/>
        </w:rPr>
      </w:pPr>
      <w:r w:rsidRPr="00EC6905">
        <w:rPr>
          <w:bCs/>
          <w:u w:val="single"/>
        </w:rPr>
        <w:t>Deliverables</w:t>
      </w:r>
      <w:r w:rsidR="00D34061" w:rsidRPr="00EC6905">
        <w:rPr>
          <w:bCs/>
          <w:u w:val="single"/>
        </w:rPr>
        <w:t>:</w:t>
      </w:r>
    </w:p>
    <w:p w14:paraId="7FEB6289" w14:textId="7D23FFA7" w:rsidR="00B30C56" w:rsidRPr="00D34061" w:rsidRDefault="00C301EF" w:rsidP="00D34061">
      <w:pPr>
        <w:pStyle w:val="Metroreport-BodyText"/>
        <w:spacing w:line="240" w:lineRule="auto"/>
        <w:rPr>
          <w:bCs/>
          <w:i/>
          <w:iCs/>
        </w:rPr>
      </w:pPr>
      <w:r>
        <w:rPr>
          <w:bCs/>
          <w:i/>
          <w:iCs/>
        </w:rPr>
        <w:t>[</w:t>
      </w:r>
      <w:r w:rsidR="00F766BF">
        <w:rPr>
          <w:bCs/>
          <w:i/>
          <w:iCs/>
        </w:rPr>
        <w:t xml:space="preserve">List </w:t>
      </w:r>
      <w:r w:rsidR="00804A29">
        <w:rPr>
          <w:bCs/>
          <w:i/>
          <w:iCs/>
        </w:rPr>
        <w:t>what products will be delivered to RTO staff</w:t>
      </w:r>
      <w:r w:rsidR="00F766BF">
        <w:rPr>
          <w:bCs/>
          <w:i/>
          <w:iCs/>
        </w:rPr>
        <w:t xml:space="preserve"> as evidence of the task activity.</w:t>
      </w:r>
      <w:r w:rsidR="00B30C56" w:rsidRPr="00D34061">
        <w:rPr>
          <w:bCs/>
          <w:i/>
          <w:iCs/>
        </w:rPr>
        <w:t xml:space="preserve"> </w:t>
      </w:r>
      <w:r>
        <w:rPr>
          <w:bCs/>
          <w:i/>
          <w:iCs/>
        </w:rPr>
        <w:t>All d</w:t>
      </w:r>
      <w:r w:rsidR="00F766BF">
        <w:rPr>
          <w:bCs/>
          <w:i/>
          <w:iCs/>
        </w:rPr>
        <w:t>eliverables should directly serve the</w:t>
      </w:r>
      <w:r w:rsidR="00B30C56" w:rsidRPr="00D34061">
        <w:rPr>
          <w:bCs/>
          <w:i/>
          <w:iCs/>
        </w:rPr>
        <w:t xml:space="preserve"> goals and outcomes of the </w:t>
      </w:r>
      <w:r w:rsidR="009C5310" w:rsidRPr="00D34061">
        <w:rPr>
          <w:bCs/>
          <w:i/>
          <w:iCs/>
        </w:rPr>
        <w:t>project</w:t>
      </w:r>
      <w:r w:rsidR="00804A29">
        <w:rPr>
          <w:bCs/>
          <w:i/>
          <w:iCs/>
        </w:rPr>
        <w:t>/program.</w:t>
      </w:r>
      <w:r>
        <w:rPr>
          <w:bCs/>
          <w:i/>
          <w:iCs/>
        </w:rPr>
        <w:t>]</w:t>
      </w:r>
    </w:p>
    <w:p w14:paraId="5DFFD65C" w14:textId="11E3EC94" w:rsidR="00F8669C" w:rsidRDefault="00F8669C" w:rsidP="00F8669C">
      <w:pPr>
        <w:pStyle w:val="Metroreport-Heading2Blue"/>
        <w:spacing w:line="240" w:lineRule="auto"/>
      </w:pPr>
      <w:r>
        <w:t xml:space="preserve">Task 2:  </w:t>
      </w:r>
    </w:p>
    <w:p w14:paraId="65BB0F84" w14:textId="3D3620C3" w:rsidR="00D34061" w:rsidRPr="00D34061" w:rsidRDefault="00D34061" w:rsidP="00D34061">
      <w:pPr>
        <w:pStyle w:val="Metroreport-BodyText"/>
        <w:spacing w:line="240" w:lineRule="auto"/>
        <w:rPr>
          <w:b/>
        </w:rPr>
      </w:pPr>
      <w:r>
        <w:rPr>
          <w:b/>
        </w:rPr>
        <w:t>Task Description:</w:t>
      </w:r>
    </w:p>
    <w:p w14:paraId="207953AA" w14:textId="4CCA9E30" w:rsidR="00EC6905" w:rsidRDefault="00EC6905" w:rsidP="00EC6905">
      <w:pPr>
        <w:pStyle w:val="Metroreport-BodyText"/>
        <w:spacing w:line="240" w:lineRule="auto"/>
        <w:rPr>
          <w:bCs/>
          <w:u w:val="single"/>
        </w:rPr>
      </w:pPr>
      <w:r w:rsidRPr="00EC6905">
        <w:rPr>
          <w:bCs/>
          <w:u w:val="single"/>
        </w:rPr>
        <w:t>Task Description:</w:t>
      </w:r>
    </w:p>
    <w:p w14:paraId="1423661D" w14:textId="77777777" w:rsidR="00EC6905" w:rsidRPr="00EC6905" w:rsidRDefault="00EC6905" w:rsidP="00EC6905">
      <w:pPr>
        <w:pStyle w:val="Metroreport-BodyText"/>
        <w:spacing w:line="240" w:lineRule="auto"/>
        <w:rPr>
          <w:bCs/>
          <w:u w:val="single"/>
        </w:rPr>
      </w:pPr>
    </w:p>
    <w:p w14:paraId="2586A14B" w14:textId="77777777" w:rsidR="00EC6905" w:rsidRPr="00EC6905" w:rsidRDefault="00EC6905" w:rsidP="00EC6905">
      <w:pPr>
        <w:pStyle w:val="Metroreport-BodyText"/>
        <w:spacing w:line="240" w:lineRule="auto"/>
        <w:rPr>
          <w:bCs/>
          <w:u w:val="single"/>
        </w:rPr>
      </w:pPr>
      <w:r w:rsidRPr="00EC6905">
        <w:rPr>
          <w:bCs/>
          <w:u w:val="single"/>
        </w:rPr>
        <w:t>Project Goals/Outcomes Fulfilled by Task:</w:t>
      </w:r>
    </w:p>
    <w:p w14:paraId="38E67990" w14:textId="7880D5CC" w:rsidR="00EC6905" w:rsidRPr="00D34061" w:rsidRDefault="00EC6905" w:rsidP="00EC6905">
      <w:pPr>
        <w:pStyle w:val="Metroreport-BodyText"/>
        <w:spacing w:line="240" w:lineRule="auto"/>
        <w:rPr>
          <w:i/>
          <w:iCs/>
        </w:rPr>
      </w:pPr>
    </w:p>
    <w:p w14:paraId="7CD24F71" w14:textId="07B6DF8E" w:rsidR="00EC6905" w:rsidRDefault="00EC6905" w:rsidP="00EC6905">
      <w:pPr>
        <w:pStyle w:val="Metroreport-BodyText"/>
        <w:spacing w:line="240" w:lineRule="auto"/>
        <w:rPr>
          <w:bCs/>
          <w:u w:val="single"/>
        </w:rPr>
      </w:pPr>
      <w:r w:rsidRPr="00EC6905">
        <w:rPr>
          <w:bCs/>
          <w:u w:val="single"/>
        </w:rPr>
        <w:t>Deliverables:</w:t>
      </w:r>
    </w:p>
    <w:p w14:paraId="0DAB0329" w14:textId="77777777" w:rsidR="00EC6905" w:rsidRPr="00EC6905" w:rsidRDefault="00EC6905" w:rsidP="00EC6905">
      <w:pPr>
        <w:pStyle w:val="Metroreport-BodyText"/>
        <w:spacing w:line="240" w:lineRule="auto"/>
        <w:rPr>
          <w:bCs/>
          <w:u w:val="single"/>
        </w:rPr>
      </w:pPr>
    </w:p>
    <w:p w14:paraId="20243D11" w14:textId="3240D45D" w:rsidR="00D34061" w:rsidRDefault="00D34061" w:rsidP="00D34061">
      <w:pPr>
        <w:pStyle w:val="Metroreport-Heading2Blue"/>
        <w:spacing w:line="240" w:lineRule="auto"/>
      </w:pPr>
      <w:r>
        <w:t xml:space="preserve">Task 3:  </w:t>
      </w:r>
    </w:p>
    <w:p w14:paraId="1633BF55" w14:textId="7C2B0EB2" w:rsidR="00EC6905" w:rsidRDefault="00EC6905" w:rsidP="00EC6905">
      <w:pPr>
        <w:pStyle w:val="Metroreport-BodyText"/>
        <w:spacing w:line="240" w:lineRule="auto"/>
        <w:rPr>
          <w:bCs/>
          <w:u w:val="single"/>
        </w:rPr>
      </w:pPr>
      <w:r w:rsidRPr="00EC6905">
        <w:rPr>
          <w:bCs/>
          <w:u w:val="single"/>
        </w:rPr>
        <w:t>Task Description:</w:t>
      </w:r>
    </w:p>
    <w:p w14:paraId="1ADFCC9C" w14:textId="77777777" w:rsidR="00EC6905" w:rsidRPr="00EC6905" w:rsidRDefault="00EC6905" w:rsidP="00EC6905">
      <w:pPr>
        <w:pStyle w:val="Metroreport-BodyText"/>
        <w:spacing w:line="240" w:lineRule="auto"/>
        <w:rPr>
          <w:bCs/>
          <w:u w:val="single"/>
        </w:rPr>
      </w:pPr>
    </w:p>
    <w:p w14:paraId="5A3FCBC9" w14:textId="77777777" w:rsidR="00EC6905" w:rsidRPr="00EC6905" w:rsidRDefault="00EC6905" w:rsidP="00EC6905">
      <w:pPr>
        <w:pStyle w:val="Metroreport-BodyText"/>
        <w:spacing w:line="240" w:lineRule="auto"/>
        <w:rPr>
          <w:bCs/>
          <w:u w:val="single"/>
        </w:rPr>
      </w:pPr>
      <w:r w:rsidRPr="00EC6905">
        <w:rPr>
          <w:bCs/>
          <w:u w:val="single"/>
        </w:rPr>
        <w:t>Project Goals/Outcomes Fulfilled by Task:</w:t>
      </w:r>
    </w:p>
    <w:p w14:paraId="5C79C8CA" w14:textId="77777777" w:rsidR="00EC6905" w:rsidRPr="00D34061" w:rsidRDefault="00EC6905" w:rsidP="00EC6905">
      <w:pPr>
        <w:pStyle w:val="Metroreport-BodyText"/>
        <w:spacing w:line="240" w:lineRule="auto"/>
        <w:rPr>
          <w:i/>
          <w:iCs/>
        </w:rPr>
      </w:pPr>
    </w:p>
    <w:p w14:paraId="4718E75E" w14:textId="16B93F96" w:rsidR="00EC6905" w:rsidRDefault="00EC6905" w:rsidP="00EC6905">
      <w:pPr>
        <w:pStyle w:val="Metroreport-BodyText"/>
        <w:spacing w:line="240" w:lineRule="auto"/>
        <w:rPr>
          <w:bCs/>
          <w:u w:val="single"/>
        </w:rPr>
      </w:pPr>
      <w:r w:rsidRPr="00EC6905">
        <w:rPr>
          <w:bCs/>
          <w:u w:val="single"/>
        </w:rPr>
        <w:t>Deliverables:</w:t>
      </w:r>
    </w:p>
    <w:p w14:paraId="5BC918D6" w14:textId="77777777" w:rsidR="00EC6905" w:rsidRDefault="00EC6905" w:rsidP="00EC6905">
      <w:pPr>
        <w:pStyle w:val="Metroreport-BodyText"/>
        <w:spacing w:line="240" w:lineRule="auto"/>
        <w:rPr>
          <w:bCs/>
          <w:u w:val="single"/>
        </w:rPr>
      </w:pPr>
    </w:p>
    <w:p w14:paraId="5097B11C" w14:textId="54E5365F" w:rsidR="00D34061" w:rsidRDefault="00D34061" w:rsidP="00D34061">
      <w:pPr>
        <w:pStyle w:val="Metroreport-Heading2Blue"/>
        <w:spacing w:line="240" w:lineRule="auto"/>
      </w:pPr>
      <w:r>
        <w:t xml:space="preserve">Task 4:  </w:t>
      </w:r>
    </w:p>
    <w:p w14:paraId="43309BA2" w14:textId="225D8D9E" w:rsidR="00EC6905" w:rsidRDefault="00EC6905" w:rsidP="00EC6905">
      <w:pPr>
        <w:pStyle w:val="Metroreport-BodyText"/>
        <w:spacing w:line="240" w:lineRule="auto"/>
        <w:rPr>
          <w:bCs/>
          <w:u w:val="single"/>
        </w:rPr>
      </w:pPr>
      <w:r w:rsidRPr="00EC6905">
        <w:rPr>
          <w:bCs/>
          <w:u w:val="single"/>
        </w:rPr>
        <w:t>Task Description:</w:t>
      </w:r>
    </w:p>
    <w:p w14:paraId="7A0EA94E" w14:textId="77777777" w:rsidR="00EC6905" w:rsidRPr="00EC6905" w:rsidRDefault="00EC6905" w:rsidP="00EC6905">
      <w:pPr>
        <w:pStyle w:val="Metroreport-BodyText"/>
        <w:spacing w:line="240" w:lineRule="auto"/>
        <w:rPr>
          <w:bCs/>
          <w:u w:val="single"/>
        </w:rPr>
      </w:pPr>
    </w:p>
    <w:p w14:paraId="3ACF73F6" w14:textId="77777777" w:rsidR="00EC6905" w:rsidRPr="00EC6905" w:rsidRDefault="00EC6905" w:rsidP="00EC6905">
      <w:pPr>
        <w:pStyle w:val="Metroreport-BodyText"/>
        <w:spacing w:line="240" w:lineRule="auto"/>
        <w:rPr>
          <w:bCs/>
          <w:u w:val="single"/>
        </w:rPr>
      </w:pPr>
      <w:r w:rsidRPr="00EC6905">
        <w:rPr>
          <w:bCs/>
          <w:u w:val="single"/>
        </w:rPr>
        <w:t>Project Goals/Outcomes Fulfilled by Task:</w:t>
      </w:r>
    </w:p>
    <w:p w14:paraId="43A0839A" w14:textId="77777777" w:rsidR="00EC6905" w:rsidRPr="00D34061" w:rsidRDefault="00EC6905" w:rsidP="00EC6905">
      <w:pPr>
        <w:pStyle w:val="Metroreport-BodyText"/>
        <w:spacing w:line="240" w:lineRule="auto"/>
        <w:rPr>
          <w:i/>
          <w:iCs/>
        </w:rPr>
      </w:pPr>
    </w:p>
    <w:p w14:paraId="7FE57F9C" w14:textId="1F821D68" w:rsidR="00EC6905" w:rsidRDefault="00EC6905" w:rsidP="00EC6905">
      <w:pPr>
        <w:pStyle w:val="Metroreport-BodyText"/>
        <w:spacing w:line="240" w:lineRule="auto"/>
        <w:rPr>
          <w:bCs/>
          <w:u w:val="single"/>
        </w:rPr>
      </w:pPr>
      <w:r w:rsidRPr="00EC6905">
        <w:rPr>
          <w:bCs/>
          <w:u w:val="single"/>
        </w:rPr>
        <w:t>Deliverables:</w:t>
      </w:r>
    </w:p>
    <w:p w14:paraId="5DAEF339" w14:textId="77777777" w:rsidR="00EC6905" w:rsidRDefault="00EC6905" w:rsidP="00EC6905">
      <w:pPr>
        <w:pStyle w:val="Metroreport-BodyText"/>
        <w:spacing w:line="240" w:lineRule="auto"/>
        <w:rPr>
          <w:bCs/>
          <w:u w:val="single"/>
        </w:rPr>
      </w:pPr>
    </w:p>
    <w:p w14:paraId="410A6843" w14:textId="79A738D7" w:rsidR="00D34061" w:rsidRDefault="00D34061" w:rsidP="00D34061">
      <w:pPr>
        <w:pStyle w:val="Metroreport-Heading2Blue"/>
        <w:spacing w:line="240" w:lineRule="auto"/>
      </w:pPr>
      <w:r>
        <w:t xml:space="preserve">Task 5:  </w:t>
      </w:r>
    </w:p>
    <w:p w14:paraId="556DD110" w14:textId="77777777" w:rsidR="00EC6905" w:rsidRDefault="00EC6905" w:rsidP="00EC6905">
      <w:pPr>
        <w:pStyle w:val="Metroreport-BodyText"/>
        <w:spacing w:line="240" w:lineRule="auto"/>
        <w:rPr>
          <w:bCs/>
          <w:u w:val="single"/>
        </w:rPr>
      </w:pPr>
      <w:r w:rsidRPr="00EC6905">
        <w:rPr>
          <w:bCs/>
          <w:u w:val="single"/>
        </w:rPr>
        <w:t>Task Description:</w:t>
      </w:r>
    </w:p>
    <w:p w14:paraId="70FA2B86" w14:textId="77777777" w:rsidR="00EC6905" w:rsidRPr="00EC6905" w:rsidRDefault="00EC6905" w:rsidP="00EC6905">
      <w:pPr>
        <w:pStyle w:val="Metroreport-BodyText"/>
        <w:spacing w:line="240" w:lineRule="auto"/>
        <w:rPr>
          <w:bCs/>
          <w:u w:val="single"/>
        </w:rPr>
      </w:pPr>
    </w:p>
    <w:p w14:paraId="4864B648" w14:textId="77777777" w:rsidR="00EC6905" w:rsidRPr="00EC6905" w:rsidRDefault="00EC6905" w:rsidP="00EC6905">
      <w:pPr>
        <w:pStyle w:val="Metroreport-BodyText"/>
        <w:spacing w:line="240" w:lineRule="auto"/>
        <w:rPr>
          <w:bCs/>
          <w:u w:val="single"/>
        </w:rPr>
      </w:pPr>
      <w:r w:rsidRPr="00EC6905">
        <w:rPr>
          <w:bCs/>
          <w:u w:val="single"/>
        </w:rPr>
        <w:t>Project Goals/Outcomes Fulfilled by Task:</w:t>
      </w:r>
    </w:p>
    <w:p w14:paraId="5AB1B2B5" w14:textId="77777777" w:rsidR="00EC6905" w:rsidRPr="00D34061" w:rsidRDefault="00EC6905" w:rsidP="00EC6905">
      <w:pPr>
        <w:pStyle w:val="Metroreport-BodyText"/>
        <w:spacing w:line="240" w:lineRule="auto"/>
        <w:rPr>
          <w:i/>
          <w:iCs/>
        </w:rPr>
      </w:pPr>
    </w:p>
    <w:p w14:paraId="6E21BFB0" w14:textId="1FC3BF65" w:rsidR="00EC6905" w:rsidRDefault="00EC6905" w:rsidP="00EC6905">
      <w:pPr>
        <w:pStyle w:val="Metroreport-BodyText"/>
        <w:spacing w:line="240" w:lineRule="auto"/>
        <w:rPr>
          <w:bCs/>
          <w:u w:val="single"/>
        </w:rPr>
      </w:pPr>
      <w:r w:rsidRPr="00EC6905">
        <w:rPr>
          <w:bCs/>
          <w:u w:val="single"/>
        </w:rPr>
        <w:t>Deliverables:</w:t>
      </w:r>
    </w:p>
    <w:p w14:paraId="3392544B" w14:textId="77777777" w:rsidR="00EC6905" w:rsidRDefault="00EC6905" w:rsidP="00EC6905">
      <w:pPr>
        <w:pStyle w:val="Metroreport-BodyText"/>
        <w:spacing w:line="240" w:lineRule="auto"/>
        <w:rPr>
          <w:bCs/>
          <w:u w:val="single"/>
        </w:rPr>
      </w:pPr>
    </w:p>
    <w:p w14:paraId="36C55EB7" w14:textId="77777777" w:rsidR="00F8669C" w:rsidRDefault="00F8669C" w:rsidP="00F8669C">
      <w:pPr>
        <w:pStyle w:val="Metroreport-Heading2Black"/>
      </w:pPr>
      <w:r>
        <w:t>Project Schedule</w:t>
      </w:r>
    </w:p>
    <w:p w14:paraId="384CF4E0" w14:textId="77C67A64" w:rsidR="00D34061" w:rsidRPr="00905397" w:rsidRDefault="00C301EF" w:rsidP="00D34061">
      <w:pPr>
        <w:pStyle w:val="Metroreport-BodyText"/>
        <w:spacing w:line="240" w:lineRule="auto"/>
        <w:rPr>
          <w:i/>
          <w:iCs/>
        </w:rPr>
      </w:pPr>
      <w:r>
        <w:rPr>
          <w:i/>
          <w:iCs/>
        </w:rPr>
        <w:t>[</w:t>
      </w:r>
      <w:r w:rsidR="00EC3F05">
        <w:rPr>
          <w:i/>
          <w:iCs/>
        </w:rPr>
        <w:t xml:space="preserve">Identify the estimated timeframe for each task </w:t>
      </w:r>
      <w:r w:rsidR="009A0117">
        <w:rPr>
          <w:i/>
          <w:iCs/>
        </w:rPr>
        <w:t xml:space="preserve">listed in the scope. </w:t>
      </w:r>
      <w:r w:rsidR="00E63147">
        <w:rPr>
          <w:i/>
          <w:iCs/>
        </w:rPr>
        <w:t>When composing the project schedule, refer to</w:t>
      </w:r>
      <w:r w:rsidR="00BC2AEE">
        <w:rPr>
          <w:i/>
          <w:iCs/>
        </w:rPr>
        <w:t xml:space="preserve"> the estimated </w:t>
      </w:r>
      <w:r w:rsidR="00E63147">
        <w:rPr>
          <w:i/>
          <w:iCs/>
        </w:rPr>
        <w:t xml:space="preserve">total </w:t>
      </w:r>
      <w:r w:rsidR="00BC2AEE">
        <w:rPr>
          <w:i/>
          <w:iCs/>
        </w:rPr>
        <w:t xml:space="preserve">expenses by year </w:t>
      </w:r>
      <w:r w:rsidR="00E63147">
        <w:rPr>
          <w:i/>
          <w:iCs/>
        </w:rPr>
        <w:t xml:space="preserve">that are </w:t>
      </w:r>
      <w:r w:rsidR="00E4657E">
        <w:rPr>
          <w:i/>
          <w:iCs/>
        </w:rPr>
        <w:t>requeste</w:t>
      </w:r>
      <w:r w:rsidR="008852FF">
        <w:rPr>
          <w:i/>
          <w:iCs/>
        </w:rPr>
        <w:t xml:space="preserve">d in the RTO Grant Budget Template. Does the proposed schedule </w:t>
      </w:r>
      <w:r w:rsidR="00E63147">
        <w:rPr>
          <w:i/>
          <w:iCs/>
        </w:rPr>
        <w:t xml:space="preserve">align with </w:t>
      </w:r>
      <w:r w:rsidR="008852FF">
        <w:rPr>
          <w:i/>
          <w:iCs/>
        </w:rPr>
        <w:t xml:space="preserve">the </w:t>
      </w:r>
      <w:r w:rsidR="00E4657E">
        <w:rPr>
          <w:i/>
          <w:iCs/>
        </w:rPr>
        <w:t>yearly breakdown in your budge</w:t>
      </w:r>
      <w:r w:rsidR="00E63147">
        <w:rPr>
          <w:i/>
          <w:iCs/>
        </w:rPr>
        <w:t>t?</w:t>
      </w:r>
      <w:r>
        <w:rPr>
          <w:i/>
          <w:iCs/>
        </w:rPr>
        <w:t>]</w:t>
      </w:r>
      <w:r w:rsidR="00E4657E">
        <w:rPr>
          <w:i/>
          <w:iCs/>
        </w:rPr>
        <w:t xml:space="preserve"> </w:t>
      </w:r>
    </w:p>
    <w:p w14:paraId="4D4A4E26" w14:textId="77777777" w:rsidR="00F8669C" w:rsidRDefault="00F8669C" w:rsidP="00F8669C">
      <w:pPr>
        <w:pStyle w:val="Metroreport-BodyText"/>
        <w:spacing w:line="240" w:lineRule="auto"/>
      </w:pPr>
    </w:p>
    <w:tbl>
      <w:tblPr>
        <w:tblStyle w:val="TableGrid"/>
        <w:tblW w:w="9043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30"/>
        <w:gridCol w:w="4230"/>
        <w:gridCol w:w="4183"/>
      </w:tblGrid>
      <w:tr w:rsidR="00F8669C" w:rsidRPr="00417F4E" w14:paraId="1B6E4643" w14:textId="77777777" w:rsidTr="00144095">
        <w:trPr>
          <w:trHeight w:val="516"/>
        </w:trPr>
        <w:tc>
          <w:tcPr>
            <w:tcW w:w="630" w:type="dxa"/>
            <w:tcBorders>
              <w:bottom w:val="single" w:sz="4" w:space="0" w:color="auto"/>
              <w:right w:val="single" w:sz="4" w:space="0" w:color="D9D9D9" w:themeColor="background1" w:themeShade="D9"/>
            </w:tcBorders>
          </w:tcPr>
          <w:p w14:paraId="36A4EB63" w14:textId="77777777" w:rsidR="00F8669C" w:rsidRPr="00417F4E" w:rsidRDefault="00F8669C" w:rsidP="00144095">
            <w:pPr>
              <w:pStyle w:val="Metroreport-Tableheading"/>
              <w:rPr>
                <w:sz w:val="20"/>
                <w:szCs w:val="20"/>
              </w:rPr>
            </w:pPr>
            <w:r w:rsidRPr="00417F4E">
              <w:rPr>
                <w:sz w:val="20"/>
                <w:szCs w:val="20"/>
              </w:rPr>
              <w:t>Task</w:t>
            </w:r>
          </w:p>
        </w:tc>
        <w:tc>
          <w:tcPr>
            <w:tcW w:w="4230" w:type="dxa"/>
            <w:tcBorders>
              <w:left w:val="single" w:sz="4" w:space="0" w:color="D9D9D9" w:themeColor="background1" w:themeShade="D9"/>
              <w:bottom w:val="single" w:sz="4" w:space="0" w:color="auto"/>
              <w:right w:val="single" w:sz="4" w:space="0" w:color="D9D9D9" w:themeColor="background1" w:themeShade="D9"/>
            </w:tcBorders>
          </w:tcPr>
          <w:p w14:paraId="6FE6F7CC" w14:textId="77777777" w:rsidR="00F8669C" w:rsidRPr="00417F4E" w:rsidRDefault="00F8669C" w:rsidP="00144095">
            <w:pPr>
              <w:pStyle w:val="Metroreport-Tableheading"/>
              <w:rPr>
                <w:sz w:val="20"/>
                <w:szCs w:val="20"/>
              </w:rPr>
            </w:pPr>
            <w:r w:rsidRPr="00417F4E">
              <w:rPr>
                <w:sz w:val="20"/>
                <w:szCs w:val="20"/>
              </w:rPr>
              <w:t>Task Title</w:t>
            </w:r>
          </w:p>
        </w:tc>
        <w:tc>
          <w:tcPr>
            <w:tcW w:w="4183" w:type="dxa"/>
            <w:tcBorders>
              <w:left w:val="single" w:sz="4" w:space="0" w:color="D9D9D9" w:themeColor="background1" w:themeShade="D9"/>
              <w:bottom w:val="single" w:sz="4" w:space="0" w:color="auto"/>
              <w:right w:val="single" w:sz="4" w:space="0" w:color="D9D9D9" w:themeColor="background1" w:themeShade="D9"/>
            </w:tcBorders>
          </w:tcPr>
          <w:p w14:paraId="0ABD4E37" w14:textId="77777777" w:rsidR="00F8669C" w:rsidRPr="00417F4E" w:rsidRDefault="00F8669C" w:rsidP="00144095">
            <w:pPr>
              <w:pStyle w:val="Metroreport-Tableheading"/>
              <w:rPr>
                <w:sz w:val="20"/>
                <w:szCs w:val="20"/>
              </w:rPr>
            </w:pPr>
            <w:r w:rsidRPr="00417F4E">
              <w:rPr>
                <w:sz w:val="20"/>
                <w:szCs w:val="20"/>
              </w:rPr>
              <w:t>Schedule</w:t>
            </w:r>
          </w:p>
        </w:tc>
      </w:tr>
      <w:tr w:rsidR="00F8669C" w:rsidRPr="00417F4E" w14:paraId="1B322243" w14:textId="77777777" w:rsidTr="00144095">
        <w:trPr>
          <w:trHeight w:val="516"/>
        </w:trPr>
        <w:tc>
          <w:tcPr>
            <w:tcW w:w="630" w:type="dxa"/>
            <w:tcBorders>
              <w:top w:val="single" w:sz="4" w:space="0" w:color="auto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</w:tcPr>
          <w:p w14:paraId="708A273E" w14:textId="77777777" w:rsidR="00F8669C" w:rsidRPr="00417F4E" w:rsidRDefault="00F8669C" w:rsidP="00144095">
            <w:pPr>
              <w:spacing w:line="240" w:lineRule="auto"/>
            </w:pPr>
            <w:r w:rsidRPr="00417F4E">
              <w:t>1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</w:tcPr>
          <w:p w14:paraId="7F106A7C" w14:textId="77777777" w:rsidR="00F8669C" w:rsidRPr="00417F4E" w:rsidRDefault="00F8669C" w:rsidP="00144095">
            <w:pPr>
              <w:spacing w:line="240" w:lineRule="auto"/>
            </w:pPr>
          </w:p>
        </w:tc>
        <w:tc>
          <w:tcPr>
            <w:tcW w:w="4183" w:type="dxa"/>
            <w:tcBorders>
              <w:top w:val="single" w:sz="4" w:space="0" w:color="auto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</w:tcPr>
          <w:p w14:paraId="33D205B8" w14:textId="77777777" w:rsidR="00F8669C" w:rsidRPr="00417F4E" w:rsidRDefault="00F8669C" w:rsidP="00144095">
            <w:pPr>
              <w:spacing w:line="240" w:lineRule="auto"/>
            </w:pPr>
          </w:p>
        </w:tc>
      </w:tr>
      <w:tr w:rsidR="00F8669C" w:rsidRPr="00417F4E" w14:paraId="06990A64" w14:textId="77777777" w:rsidTr="00144095">
        <w:trPr>
          <w:trHeight w:val="516"/>
        </w:trPr>
        <w:tc>
          <w:tcPr>
            <w:tcW w:w="63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6D592394" w14:textId="77777777" w:rsidR="00F8669C" w:rsidRPr="00417F4E" w:rsidRDefault="00F8669C" w:rsidP="00144095">
            <w:pPr>
              <w:spacing w:line="240" w:lineRule="auto"/>
            </w:pPr>
            <w:r>
              <w:t>2</w:t>
            </w:r>
          </w:p>
        </w:tc>
        <w:tc>
          <w:tcPr>
            <w:tcW w:w="423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0FB6CA4C" w14:textId="77777777" w:rsidR="00F8669C" w:rsidRPr="00417F4E" w:rsidRDefault="00F8669C" w:rsidP="00144095">
            <w:pPr>
              <w:spacing w:line="240" w:lineRule="auto"/>
            </w:pPr>
          </w:p>
        </w:tc>
        <w:tc>
          <w:tcPr>
            <w:tcW w:w="418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727B7DE1" w14:textId="77777777" w:rsidR="00F8669C" w:rsidRPr="00417F4E" w:rsidRDefault="00F8669C" w:rsidP="00144095">
            <w:pPr>
              <w:spacing w:line="240" w:lineRule="auto"/>
            </w:pPr>
          </w:p>
        </w:tc>
      </w:tr>
      <w:tr w:rsidR="00F8669C" w:rsidRPr="00417F4E" w14:paraId="09B490CB" w14:textId="77777777" w:rsidTr="00144095">
        <w:trPr>
          <w:trHeight w:val="516"/>
        </w:trPr>
        <w:tc>
          <w:tcPr>
            <w:tcW w:w="63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</w:tcPr>
          <w:p w14:paraId="3830564D" w14:textId="77777777" w:rsidR="00F8669C" w:rsidRPr="00417F4E" w:rsidRDefault="00F8669C" w:rsidP="00144095">
            <w:pPr>
              <w:spacing w:line="240" w:lineRule="auto"/>
            </w:pPr>
            <w:r w:rsidRPr="00417F4E">
              <w:t>3</w:t>
            </w:r>
          </w:p>
        </w:tc>
        <w:tc>
          <w:tcPr>
            <w:tcW w:w="423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</w:tcPr>
          <w:p w14:paraId="316B95C0" w14:textId="77777777" w:rsidR="00F8669C" w:rsidRPr="00417F4E" w:rsidRDefault="00F8669C" w:rsidP="00144095">
            <w:pPr>
              <w:spacing w:line="240" w:lineRule="auto"/>
            </w:pPr>
          </w:p>
        </w:tc>
        <w:tc>
          <w:tcPr>
            <w:tcW w:w="418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</w:tcPr>
          <w:p w14:paraId="075CAF0F" w14:textId="77777777" w:rsidR="00F8669C" w:rsidRPr="00417F4E" w:rsidRDefault="00F8669C" w:rsidP="00144095">
            <w:pPr>
              <w:spacing w:line="240" w:lineRule="auto"/>
            </w:pPr>
          </w:p>
        </w:tc>
      </w:tr>
      <w:tr w:rsidR="00F8669C" w:rsidRPr="00417F4E" w14:paraId="5BD7BC6E" w14:textId="77777777" w:rsidTr="00144095">
        <w:trPr>
          <w:trHeight w:val="516"/>
        </w:trPr>
        <w:tc>
          <w:tcPr>
            <w:tcW w:w="63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6F237404" w14:textId="77777777" w:rsidR="00F8669C" w:rsidRPr="00417F4E" w:rsidRDefault="00F8669C" w:rsidP="00144095">
            <w:pPr>
              <w:spacing w:line="240" w:lineRule="auto"/>
            </w:pPr>
            <w:r w:rsidRPr="00417F4E">
              <w:lastRenderedPageBreak/>
              <w:t>4</w:t>
            </w:r>
          </w:p>
        </w:tc>
        <w:tc>
          <w:tcPr>
            <w:tcW w:w="423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3E26A71A" w14:textId="77777777" w:rsidR="00F8669C" w:rsidRPr="00417F4E" w:rsidRDefault="00F8669C" w:rsidP="00144095">
            <w:pPr>
              <w:spacing w:line="240" w:lineRule="auto"/>
            </w:pPr>
          </w:p>
        </w:tc>
        <w:tc>
          <w:tcPr>
            <w:tcW w:w="418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6BE56EC7" w14:textId="77777777" w:rsidR="00F8669C" w:rsidRPr="00417F4E" w:rsidRDefault="00F8669C" w:rsidP="00144095">
            <w:pPr>
              <w:spacing w:line="240" w:lineRule="auto"/>
            </w:pPr>
          </w:p>
        </w:tc>
      </w:tr>
      <w:tr w:rsidR="00F8669C" w:rsidRPr="00417F4E" w14:paraId="00010533" w14:textId="77777777" w:rsidTr="00144095">
        <w:trPr>
          <w:trHeight w:val="516"/>
        </w:trPr>
        <w:tc>
          <w:tcPr>
            <w:tcW w:w="63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</w:tcPr>
          <w:p w14:paraId="7E64B6C7" w14:textId="77777777" w:rsidR="00F8669C" w:rsidRPr="00417F4E" w:rsidRDefault="00F8669C" w:rsidP="00144095">
            <w:pPr>
              <w:spacing w:line="240" w:lineRule="auto"/>
            </w:pPr>
            <w:r w:rsidRPr="00417F4E">
              <w:t>5</w:t>
            </w:r>
          </w:p>
        </w:tc>
        <w:tc>
          <w:tcPr>
            <w:tcW w:w="423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</w:tcPr>
          <w:p w14:paraId="78C4E2EE" w14:textId="77777777" w:rsidR="00F8669C" w:rsidRPr="00417F4E" w:rsidRDefault="00F8669C" w:rsidP="00144095">
            <w:pPr>
              <w:spacing w:line="240" w:lineRule="auto"/>
            </w:pPr>
          </w:p>
        </w:tc>
        <w:tc>
          <w:tcPr>
            <w:tcW w:w="418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</w:tcPr>
          <w:p w14:paraId="3442C15E" w14:textId="77777777" w:rsidR="00F8669C" w:rsidRPr="00417F4E" w:rsidRDefault="00F8669C" w:rsidP="00144095">
            <w:pPr>
              <w:spacing w:line="240" w:lineRule="auto"/>
            </w:pPr>
          </w:p>
        </w:tc>
      </w:tr>
    </w:tbl>
    <w:p w14:paraId="76204A32" w14:textId="77777777" w:rsidR="002359A3" w:rsidRDefault="002359A3"/>
    <w:sectPr w:rsidR="002359A3">
      <w:footerReference w:type="even" r:id="rId10"/>
      <w:footerReference w:type="defaul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95598D" w14:textId="77777777" w:rsidR="00897AD6" w:rsidRDefault="00897AD6">
      <w:pPr>
        <w:spacing w:after="0" w:line="240" w:lineRule="auto"/>
      </w:pPr>
      <w:r>
        <w:separator/>
      </w:r>
    </w:p>
  </w:endnote>
  <w:endnote w:type="continuationSeparator" w:id="0">
    <w:p w14:paraId="19EF0F81" w14:textId="77777777" w:rsidR="00897AD6" w:rsidRDefault="00897AD6">
      <w:pPr>
        <w:spacing w:after="0" w:line="240" w:lineRule="auto"/>
      </w:pPr>
      <w:r>
        <w:continuationSeparator/>
      </w:r>
    </w:p>
  </w:endnote>
  <w:endnote w:type="continuationNotice" w:id="1">
    <w:p w14:paraId="466CDF57" w14:textId="77777777" w:rsidR="00897AD6" w:rsidRDefault="00897AD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B9F36B" w14:textId="77777777" w:rsidR="00144095" w:rsidRDefault="00F8669C">
    <w:pPr>
      <w:pStyle w:val="Footer"/>
      <w:jc w:val="right"/>
    </w:pPr>
    <w:r>
      <w:rPr>
        <w:noProof/>
      </w:rPr>
      <w:fldChar w:fldCharType="begin"/>
    </w:r>
    <w:r>
      <w:rPr>
        <w:noProof/>
      </w:rPr>
      <w:instrText xml:space="preserve"> PAGE   \* MERGEFORMAT </w:instrText>
    </w:r>
    <w:r>
      <w:rPr>
        <w:noProof/>
      </w:rPr>
      <w:fldChar w:fldCharType="separate"/>
    </w:r>
    <w:r>
      <w:rPr>
        <w:noProof/>
      </w:rPr>
      <w:t>26</w:t>
    </w:r>
    <w:r>
      <w:rPr>
        <w:noProof/>
      </w:rPr>
      <w:fldChar w:fldCharType="end"/>
    </w:r>
  </w:p>
  <w:p w14:paraId="7FBC17B9" w14:textId="77777777" w:rsidR="00144095" w:rsidRDefault="00144095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623063"/>
      <w:docPartObj>
        <w:docPartGallery w:val="Page Numbers (Bottom of Page)"/>
        <w:docPartUnique/>
      </w:docPartObj>
    </w:sdtPr>
    <w:sdtEndPr/>
    <w:sdtContent>
      <w:p w14:paraId="56236529" w14:textId="77777777" w:rsidR="00144095" w:rsidRDefault="00F8669C">
        <w:pPr>
          <w:pStyle w:val="Footer"/>
          <w:jc w:val="right"/>
        </w:pPr>
        <w:r>
          <w:rPr>
            <w:noProof/>
          </w:rPr>
          <w:fldChar w:fldCharType="begin"/>
        </w:r>
        <w:r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26ECCB4F" w14:textId="77777777" w:rsidR="00144095" w:rsidRDefault="00144095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E48B3F" w14:textId="77777777" w:rsidR="00144095" w:rsidRDefault="00F8669C">
    <w:pPr>
      <w:pStyle w:val="Footer"/>
      <w:jc w:val="right"/>
    </w:pPr>
    <w:r>
      <w:rPr>
        <w:noProof/>
      </w:rPr>
      <w:fldChar w:fldCharType="begin"/>
    </w:r>
    <w:r>
      <w:rPr>
        <w:noProof/>
      </w:rPr>
      <w:instrText xml:space="preserve"> PAGE   \* MERGEFORMAT </w:instrText>
    </w:r>
    <w:r>
      <w:rPr>
        <w:noProof/>
      </w:rPr>
      <w:fldChar w:fldCharType="separate"/>
    </w:r>
    <w:r>
      <w:rPr>
        <w:noProof/>
      </w:rPr>
      <w:t>28</w:t>
    </w:r>
    <w:r>
      <w:rPr>
        <w:noProof/>
      </w:rPr>
      <w:fldChar w:fldCharType="end"/>
    </w:r>
  </w:p>
  <w:p w14:paraId="67BED4E3" w14:textId="77777777" w:rsidR="00144095" w:rsidRDefault="0014409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D27C8C" w14:textId="77777777" w:rsidR="00897AD6" w:rsidRDefault="00897AD6">
      <w:pPr>
        <w:spacing w:after="0" w:line="240" w:lineRule="auto"/>
      </w:pPr>
      <w:r>
        <w:separator/>
      </w:r>
    </w:p>
  </w:footnote>
  <w:footnote w:type="continuationSeparator" w:id="0">
    <w:p w14:paraId="02E759A7" w14:textId="77777777" w:rsidR="00897AD6" w:rsidRDefault="00897AD6">
      <w:pPr>
        <w:spacing w:after="0" w:line="240" w:lineRule="auto"/>
      </w:pPr>
      <w:r>
        <w:continuationSeparator/>
      </w:r>
    </w:p>
  </w:footnote>
  <w:footnote w:type="continuationNotice" w:id="1">
    <w:p w14:paraId="0EFBB641" w14:textId="77777777" w:rsidR="00897AD6" w:rsidRDefault="00897AD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853509"/>
    <w:multiLevelType w:val="hybridMultilevel"/>
    <w:tmpl w:val="B6C2BBF6"/>
    <w:lvl w:ilvl="0" w:tplc="7B0CD7A0">
      <w:start w:val="1"/>
      <w:numFmt w:val="decimal"/>
      <w:pStyle w:val="Metroreportnumbers"/>
      <w:lvlText w:val="%1."/>
      <w:lvlJc w:val="left"/>
      <w:pPr>
        <w:ind w:left="25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F404E5"/>
    <w:multiLevelType w:val="hybridMultilevel"/>
    <w:tmpl w:val="1B5ABF00"/>
    <w:lvl w:ilvl="0" w:tplc="10BC7D24">
      <w:start w:val="1"/>
      <w:numFmt w:val="bullet"/>
      <w:pStyle w:val="M-Bulletlist"/>
      <w:lvlText w:val=""/>
      <w:lvlJc w:val="left"/>
      <w:pPr>
        <w:ind w:left="38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630" w:hanging="360"/>
      </w:pPr>
      <w:rPr>
        <w:rFonts w:ascii="Wingdings" w:hAnsi="Wingdings" w:hint="default"/>
      </w:rPr>
    </w:lvl>
  </w:abstractNum>
  <w:num w:numId="1" w16cid:durableId="1162044111">
    <w:abstractNumId w:val="0"/>
  </w:num>
  <w:num w:numId="2" w16cid:durableId="9673941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NjE3tDQwtzQ0tDBV0lEKTi0uzszPAykwrAUAlwjAFSwAAAA="/>
  </w:docVars>
  <w:rsids>
    <w:rsidRoot w:val="00F8669C"/>
    <w:rsid w:val="000252CA"/>
    <w:rsid w:val="00054CDE"/>
    <w:rsid w:val="00084CBD"/>
    <w:rsid w:val="00093F5B"/>
    <w:rsid w:val="000B5382"/>
    <w:rsid w:val="000E3FBF"/>
    <w:rsid w:val="001374E8"/>
    <w:rsid w:val="00144095"/>
    <w:rsid w:val="00177AE8"/>
    <w:rsid w:val="001D609A"/>
    <w:rsid w:val="001F2D7E"/>
    <w:rsid w:val="0020547B"/>
    <w:rsid w:val="002359A3"/>
    <w:rsid w:val="00241E54"/>
    <w:rsid w:val="00257D2D"/>
    <w:rsid w:val="002703C6"/>
    <w:rsid w:val="002A052D"/>
    <w:rsid w:val="002A2A7F"/>
    <w:rsid w:val="002C3A44"/>
    <w:rsid w:val="002D0943"/>
    <w:rsid w:val="00336419"/>
    <w:rsid w:val="003476CB"/>
    <w:rsid w:val="003676F1"/>
    <w:rsid w:val="003902CA"/>
    <w:rsid w:val="003C6DEC"/>
    <w:rsid w:val="003C7072"/>
    <w:rsid w:val="003F7301"/>
    <w:rsid w:val="0045607D"/>
    <w:rsid w:val="00492448"/>
    <w:rsid w:val="004B6608"/>
    <w:rsid w:val="004E5648"/>
    <w:rsid w:val="00537E32"/>
    <w:rsid w:val="005776AF"/>
    <w:rsid w:val="00581366"/>
    <w:rsid w:val="00590AD2"/>
    <w:rsid w:val="005B273D"/>
    <w:rsid w:val="005C2485"/>
    <w:rsid w:val="005F54A3"/>
    <w:rsid w:val="00614B90"/>
    <w:rsid w:val="0066653A"/>
    <w:rsid w:val="00674E48"/>
    <w:rsid w:val="006F52C7"/>
    <w:rsid w:val="00724191"/>
    <w:rsid w:val="007313F7"/>
    <w:rsid w:val="0075148D"/>
    <w:rsid w:val="007B0D83"/>
    <w:rsid w:val="007C673B"/>
    <w:rsid w:val="00804A29"/>
    <w:rsid w:val="0082771F"/>
    <w:rsid w:val="0086616A"/>
    <w:rsid w:val="008852FF"/>
    <w:rsid w:val="00897AD6"/>
    <w:rsid w:val="008C0157"/>
    <w:rsid w:val="008E360D"/>
    <w:rsid w:val="008F3814"/>
    <w:rsid w:val="00905397"/>
    <w:rsid w:val="00921A59"/>
    <w:rsid w:val="009460C1"/>
    <w:rsid w:val="0098028D"/>
    <w:rsid w:val="009A0117"/>
    <w:rsid w:val="009C5310"/>
    <w:rsid w:val="009F059D"/>
    <w:rsid w:val="00A20A7C"/>
    <w:rsid w:val="00A562BC"/>
    <w:rsid w:val="00AA2F20"/>
    <w:rsid w:val="00AC6931"/>
    <w:rsid w:val="00AF14B6"/>
    <w:rsid w:val="00B058A9"/>
    <w:rsid w:val="00B30C56"/>
    <w:rsid w:val="00B3187A"/>
    <w:rsid w:val="00B31F6D"/>
    <w:rsid w:val="00B5131F"/>
    <w:rsid w:val="00B5152D"/>
    <w:rsid w:val="00B55819"/>
    <w:rsid w:val="00B56BCB"/>
    <w:rsid w:val="00B73BC1"/>
    <w:rsid w:val="00B84F85"/>
    <w:rsid w:val="00BC2AEE"/>
    <w:rsid w:val="00BC6B63"/>
    <w:rsid w:val="00C301EF"/>
    <w:rsid w:val="00C35C59"/>
    <w:rsid w:val="00C43DAE"/>
    <w:rsid w:val="00C618E9"/>
    <w:rsid w:val="00C64530"/>
    <w:rsid w:val="00C7789E"/>
    <w:rsid w:val="00C84E8A"/>
    <w:rsid w:val="00CA77E1"/>
    <w:rsid w:val="00CD091A"/>
    <w:rsid w:val="00CD7419"/>
    <w:rsid w:val="00CE5DF2"/>
    <w:rsid w:val="00CF3611"/>
    <w:rsid w:val="00D159CD"/>
    <w:rsid w:val="00D34061"/>
    <w:rsid w:val="00D46B18"/>
    <w:rsid w:val="00D77A1B"/>
    <w:rsid w:val="00D85D11"/>
    <w:rsid w:val="00DA3038"/>
    <w:rsid w:val="00DA48D2"/>
    <w:rsid w:val="00DA6F14"/>
    <w:rsid w:val="00DE0140"/>
    <w:rsid w:val="00DE1969"/>
    <w:rsid w:val="00DE6991"/>
    <w:rsid w:val="00E16DDC"/>
    <w:rsid w:val="00E4657E"/>
    <w:rsid w:val="00E63147"/>
    <w:rsid w:val="00EC3F05"/>
    <w:rsid w:val="00EC6905"/>
    <w:rsid w:val="00F55280"/>
    <w:rsid w:val="00F766BF"/>
    <w:rsid w:val="00F8669C"/>
    <w:rsid w:val="00F93CDB"/>
    <w:rsid w:val="00F95201"/>
    <w:rsid w:val="00FA5884"/>
    <w:rsid w:val="00FB2C3A"/>
    <w:rsid w:val="00FB5017"/>
    <w:rsid w:val="00FD3D2A"/>
    <w:rsid w:val="00FD57DA"/>
    <w:rsid w:val="00FE3226"/>
    <w:rsid w:val="00FF4C6B"/>
    <w:rsid w:val="2090646E"/>
    <w:rsid w:val="22862FD3"/>
    <w:rsid w:val="26D8F0D3"/>
    <w:rsid w:val="28824DF6"/>
    <w:rsid w:val="2D55BF19"/>
    <w:rsid w:val="44D0489D"/>
    <w:rsid w:val="47018A52"/>
    <w:rsid w:val="493508E9"/>
    <w:rsid w:val="4B607BCA"/>
    <w:rsid w:val="50EC34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1E2F9A"/>
  <w15:chartTrackingRefBased/>
  <w15:docId w15:val="{841DCCBE-B92E-4ABD-9EC8-8F2A53276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Metro report table body"/>
    <w:qFormat/>
    <w:rsid w:val="00F8669C"/>
    <w:pPr>
      <w:spacing w:after="200" w:line="276" w:lineRule="auto"/>
    </w:pPr>
    <w:rPr>
      <w:rFonts w:ascii="Calibri" w:eastAsia="Times New Roman" w:hAnsi="Calibri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F866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669C"/>
    <w:rPr>
      <w:rFonts w:ascii="Calibri" w:eastAsia="Times New Roman" w:hAnsi="Calibri" w:cs="Times New Roman"/>
      <w:lang w:bidi="en-US"/>
    </w:rPr>
  </w:style>
  <w:style w:type="table" w:styleId="TableGrid">
    <w:name w:val="Table Grid"/>
    <w:basedOn w:val="TableNormal"/>
    <w:uiPriority w:val="59"/>
    <w:rsid w:val="00F8669C"/>
    <w:pPr>
      <w:spacing w:after="0" w:line="240" w:lineRule="auto"/>
    </w:pPr>
    <w:rPr>
      <w:rFonts w:ascii="Calibri" w:eastAsia="Times New Roman" w:hAnsi="Calibri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Metroreport-BodyText">
    <w:name w:val="Metro report- Body Text"/>
    <w:basedOn w:val="Normal"/>
    <w:link w:val="Metroreport-BodyTextChar"/>
    <w:qFormat/>
    <w:rsid w:val="00F8669C"/>
    <w:rPr>
      <w:rFonts w:ascii="Cambria" w:hAnsi="Cambria"/>
    </w:rPr>
  </w:style>
  <w:style w:type="character" w:customStyle="1" w:styleId="Metroreport-BodyTextChar">
    <w:name w:val="Metro report- Body Text Char"/>
    <w:basedOn w:val="DefaultParagraphFont"/>
    <w:link w:val="Metroreport-BodyText"/>
    <w:rsid w:val="00F8669C"/>
    <w:rPr>
      <w:rFonts w:ascii="Cambria" w:eastAsia="Times New Roman" w:hAnsi="Cambria" w:cs="Times New Roman"/>
      <w:lang w:bidi="en-US"/>
    </w:rPr>
  </w:style>
  <w:style w:type="paragraph" w:customStyle="1" w:styleId="MetroReport-Heading1">
    <w:name w:val="Metro Report- Heading 1"/>
    <w:link w:val="MetroReport-Heading1Char"/>
    <w:qFormat/>
    <w:rsid w:val="00F8669C"/>
    <w:pPr>
      <w:spacing w:after="120" w:line="276" w:lineRule="auto"/>
    </w:pPr>
    <w:rPr>
      <w:rFonts w:ascii="Calibri" w:eastAsia="Times New Roman" w:hAnsi="Calibri" w:cs="Times New Roman"/>
      <w:b/>
      <w:caps/>
      <w:color w:val="46646B"/>
      <w:spacing w:val="8"/>
      <w:sz w:val="28"/>
      <w:szCs w:val="28"/>
      <w:lang w:bidi="en-US"/>
    </w:rPr>
  </w:style>
  <w:style w:type="character" w:customStyle="1" w:styleId="MetroReport-Heading1Char">
    <w:name w:val="Metro Report- Heading 1 Char"/>
    <w:basedOn w:val="DefaultParagraphFont"/>
    <w:link w:val="MetroReport-Heading1"/>
    <w:rsid w:val="00F8669C"/>
    <w:rPr>
      <w:rFonts w:ascii="Calibri" w:eastAsia="Times New Roman" w:hAnsi="Calibri" w:cs="Times New Roman"/>
      <w:b/>
      <w:caps/>
      <w:color w:val="46646B"/>
      <w:spacing w:val="8"/>
      <w:sz w:val="28"/>
      <w:szCs w:val="28"/>
      <w:lang w:bidi="en-US"/>
    </w:rPr>
  </w:style>
  <w:style w:type="paragraph" w:customStyle="1" w:styleId="Metroreport-Heading2Black">
    <w:name w:val="Metro report- Heading 2 Black"/>
    <w:next w:val="Normal"/>
    <w:link w:val="Metroreport-Heading2BlackChar"/>
    <w:qFormat/>
    <w:rsid w:val="00F8669C"/>
    <w:pPr>
      <w:spacing w:after="200" w:line="276" w:lineRule="auto"/>
    </w:pPr>
    <w:rPr>
      <w:rFonts w:ascii="Calibri" w:eastAsia="Times New Roman" w:hAnsi="Calibri" w:cs="Times New Roman"/>
      <w:b/>
      <w:sz w:val="24"/>
      <w:szCs w:val="24"/>
      <w:lang w:bidi="en-US"/>
    </w:rPr>
  </w:style>
  <w:style w:type="character" w:customStyle="1" w:styleId="Metroreport-Heading2BlackChar">
    <w:name w:val="Metro report- Heading 2 Black Char"/>
    <w:basedOn w:val="Metroreport-BodyTextChar"/>
    <w:link w:val="Metroreport-Heading2Black"/>
    <w:rsid w:val="00F8669C"/>
    <w:rPr>
      <w:rFonts w:ascii="Calibri" w:eastAsia="Times New Roman" w:hAnsi="Calibri" w:cs="Times New Roman"/>
      <w:b/>
      <w:sz w:val="24"/>
      <w:szCs w:val="24"/>
      <w:lang w:bidi="en-US"/>
    </w:rPr>
  </w:style>
  <w:style w:type="paragraph" w:customStyle="1" w:styleId="Metroreport-Heading2Blue">
    <w:name w:val="Metro report- Heading 2 Blue"/>
    <w:basedOn w:val="Metroreport-Heading2Black"/>
    <w:link w:val="Metroreport-Heading2BlueChar"/>
    <w:qFormat/>
    <w:rsid w:val="00F8669C"/>
    <w:rPr>
      <w:color w:val="003B5C"/>
    </w:rPr>
  </w:style>
  <w:style w:type="character" w:customStyle="1" w:styleId="Metroreport-Heading2BlueChar">
    <w:name w:val="Metro report- Heading 2 Blue Char"/>
    <w:basedOn w:val="Metroreport-Heading2BlackChar"/>
    <w:link w:val="Metroreport-Heading2Blue"/>
    <w:rsid w:val="00F8669C"/>
    <w:rPr>
      <w:rFonts w:ascii="Calibri" w:eastAsia="Times New Roman" w:hAnsi="Calibri" w:cs="Times New Roman"/>
      <w:b/>
      <w:color w:val="003B5C"/>
      <w:sz w:val="24"/>
      <w:szCs w:val="24"/>
      <w:lang w:bidi="en-US"/>
    </w:rPr>
  </w:style>
  <w:style w:type="paragraph" w:customStyle="1" w:styleId="Metroreport-Tableheading">
    <w:name w:val="Metro report- Table heading"/>
    <w:basedOn w:val="Metroreport-Heading2Black"/>
    <w:link w:val="Metroreport-TableheadingChar"/>
    <w:qFormat/>
    <w:rsid w:val="00F8669C"/>
    <w:pPr>
      <w:spacing w:after="0" w:line="240" w:lineRule="auto"/>
    </w:pPr>
  </w:style>
  <w:style w:type="character" w:customStyle="1" w:styleId="Metroreport-TableheadingChar">
    <w:name w:val="Metro report- Table heading Char"/>
    <w:basedOn w:val="Metroreport-Heading2BlackChar"/>
    <w:link w:val="Metroreport-Tableheading"/>
    <w:rsid w:val="00F8669C"/>
    <w:rPr>
      <w:rFonts w:ascii="Calibri" w:eastAsia="Times New Roman" w:hAnsi="Calibri" w:cs="Times New Roman"/>
      <w:b/>
      <w:sz w:val="24"/>
      <w:szCs w:val="24"/>
      <w:lang w:bidi="en-US"/>
    </w:rPr>
  </w:style>
  <w:style w:type="paragraph" w:customStyle="1" w:styleId="Metroreportnumbers">
    <w:name w:val="Metro report numbers"/>
    <w:basedOn w:val="Normal"/>
    <w:link w:val="MetroreportnumbersChar"/>
    <w:qFormat/>
    <w:rsid w:val="00F8669C"/>
    <w:pPr>
      <w:numPr>
        <w:numId w:val="1"/>
      </w:numPr>
      <w:spacing w:after="100"/>
    </w:pPr>
    <w:rPr>
      <w:rFonts w:ascii="Cambria" w:hAnsi="Cambria"/>
    </w:rPr>
  </w:style>
  <w:style w:type="character" w:customStyle="1" w:styleId="MetroreportnumbersChar">
    <w:name w:val="Metro report numbers Char"/>
    <w:basedOn w:val="DefaultParagraphFont"/>
    <w:link w:val="Metroreportnumbers"/>
    <w:rsid w:val="00F8669C"/>
    <w:rPr>
      <w:rFonts w:ascii="Cambria" w:eastAsia="Times New Roman" w:hAnsi="Cambria" w:cs="Times New Roman"/>
      <w:lang w:bidi="en-US"/>
    </w:rPr>
  </w:style>
  <w:style w:type="paragraph" w:customStyle="1" w:styleId="M-Bulletlist">
    <w:name w:val="M-Bullet list"/>
    <w:basedOn w:val="Normal"/>
    <w:link w:val="M-BulletlistChar"/>
    <w:qFormat/>
    <w:rsid w:val="00F8669C"/>
    <w:pPr>
      <w:numPr>
        <w:numId w:val="2"/>
      </w:numPr>
      <w:spacing w:before="100" w:after="100"/>
      <w:ind w:right="144"/>
    </w:pPr>
    <w:rPr>
      <w:rFonts w:asciiTheme="majorHAnsi" w:eastAsiaTheme="minorHAnsi" w:hAnsiTheme="majorHAnsi" w:cstheme="minorBidi"/>
      <w:bCs/>
    </w:rPr>
  </w:style>
  <w:style w:type="character" w:customStyle="1" w:styleId="M-BulletlistChar">
    <w:name w:val="M-Bullet list Char"/>
    <w:basedOn w:val="DefaultParagraphFont"/>
    <w:link w:val="M-Bulletlist"/>
    <w:rsid w:val="00F8669C"/>
    <w:rPr>
      <w:rFonts w:asciiTheme="majorHAnsi" w:hAnsiTheme="majorHAnsi"/>
      <w:bCs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A20A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20A7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20A7C"/>
    <w:rPr>
      <w:rFonts w:ascii="Calibri" w:eastAsia="Times New Roman" w:hAnsi="Calibri" w:cs="Times New Roman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0A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0A7C"/>
    <w:rPr>
      <w:rFonts w:ascii="Calibri" w:eastAsia="Times New Roman" w:hAnsi="Calibri" w:cs="Times New Roman"/>
      <w:b/>
      <w:bCs/>
      <w:sz w:val="20"/>
      <w:szCs w:val="20"/>
      <w:lang w:bidi="en-US"/>
    </w:rPr>
  </w:style>
  <w:style w:type="paragraph" w:styleId="Header">
    <w:name w:val="header"/>
    <w:basedOn w:val="Normal"/>
    <w:link w:val="HeaderChar"/>
    <w:uiPriority w:val="99"/>
    <w:semiHidden/>
    <w:unhideWhenUsed/>
    <w:rsid w:val="004B66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B6608"/>
    <w:rPr>
      <w:rFonts w:ascii="Calibri" w:eastAsia="Times New Roman" w:hAnsi="Calibri" w:cs="Times New Roman"/>
      <w:lang w:bidi="en-US"/>
    </w:rPr>
  </w:style>
  <w:style w:type="paragraph" w:styleId="Revision">
    <w:name w:val="Revision"/>
    <w:hidden/>
    <w:uiPriority w:val="99"/>
    <w:semiHidden/>
    <w:rsid w:val="00DA48D2"/>
    <w:pPr>
      <w:spacing w:after="0" w:line="240" w:lineRule="auto"/>
    </w:pPr>
    <w:rPr>
      <w:rFonts w:ascii="Calibri" w:eastAsia="Times New Roman" w:hAnsi="Calibri" w:cs="Times New Roman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03b57a0-2369-4973-9262-93694bb313d6" xsi:nil="true"/>
    <lcf76f155ced4ddcb4097134ff3c332f xmlns="c2b64f2f-8e45-4f09-aef2-3619a3b19d5d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C3D15A28A6FF44A38A33BAD35B023F" ma:contentTypeVersion="16" ma:contentTypeDescription="Create a new document." ma:contentTypeScope="" ma:versionID="c425e621c8632b6199f96d92694000cc">
  <xsd:schema xmlns:xsd="http://www.w3.org/2001/XMLSchema" xmlns:xs="http://www.w3.org/2001/XMLSchema" xmlns:p="http://schemas.microsoft.com/office/2006/metadata/properties" xmlns:ns2="c2b64f2f-8e45-4f09-aef2-3619a3b19d5d" xmlns:ns3="a03b57a0-2369-4973-9262-93694bb313d6" targetNamespace="http://schemas.microsoft.com/office/2006/metadata/properties" ma:root="true" ma:fieldsID="189afe5fc0196e9b9e28c917faab21e7" ns2:_="" ns3:_="">
    <xsd:import namespace="c2b64f2f-8e45-4f09-aef2-3619a3b19d5d"/>
    <xsd:import namespace="a03b57a0-2369-4973-9262-93694bb313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b64f2f-8e45-4f09-aef2-3619a3b19d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a03af62-c46d-49c3-8ac1-e2f20255cb1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3b57a0-2369-4973-9262-93694bb313d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cc67f79-95d8-4c26-9bcd-085178fafd64}" ma:internalName="TaxCatchAll" ma:showField="CatchAllData" ma:web="a03b57a0-2369-4973-9262-93694bb313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2D35702-E94D-485B-AB04-4C6B6740C0C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957F75C-F56F-4A35-B223-948B665F7118}">
  <ds:schemaRefs>
    <ds:schemaRef ds:uri="http://schemas.microsoft.com/office/2006/metadata/properties"/>
    <ds:schemaRef ds:uri="http://schemas.microsoft.com/office/infopath/2007/PartnerControls"/>
    <ds:schemaRef ds:uri="a03b57a0-2369-4973-9262-93694bb313d6"/>
    <ds:schemaRef ds:uri="c2b64f2f-8e45-4f09-aef2-3619a3b19d5d"/>
  </ds:schemaRefs>
</ds:datastoreItem>
</file>

<file path=customXml/itemProps3.xml><?xml version="1.0" encoding="utf-8"?>
<ds:datastoreItem xmlns:ds="http://schemas.openxmlformats.org/officeDocument/2006/customXml" ds:itemID="{B4CC7860-8C1A-48A5-A07C-7C97AEAB57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b64f2f-8e45-4f09-aef2-3619a3b19d5d"/>
    <ds:schemaRef ds:uri="a03b57a0-2369-4973-9262-93694bb313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4</Pages>
  <Words>558</Words>
  <Characters>3183</Characters>
  <Application>Microsoft Office Word</Application>
  <DocSecurity>0</DocSecurity>
  <Lines>26</Lines>
  <Paragraphs>7</Paragraphs>
  <ScaleCrop>false</ScaleCrop>
  <Company>Metro</Company>
  <LinksUpToDate>false</LinksUpToDate>
  <CharactersWithSpaces>3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e Mattias</dc:creator>
  <cp:keywords/>
  <dc:description/>
  <cp:lastModifiedBy>Grace Stainback</cp:lastModifiedBy>
  <cp:revision>97</cp:revision>
  <dcterms:created xsi:type="dcterms:W3CDTF">2022-09-21T18:42:00Z</dcterms:created>
  <dcterms:modified xsi:type="dcterms:W3CDTF">2022-11-04T2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C3D15A28A6FF44A38A33BAD35B023F</vt:lpwstr>
  </property>
  <property fmtid="{D5CDD505-2E9C-101B-9397-08002B2CF9AE}" pid="3" name="MediaServiceImageTags">
    <vt:lpwstr/>
  </property>
</Properties>
</file>